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374"/>
      </w:tblGrid>
      <w:tr w:rsidR="00746F52" w:rsidRPr="004D1DC8" w14:paraId="64E2B62E" w14:textId="77777777" w:rsidTr="005012FC">
        <w:tc>
          <w:tcPr>
            <w:tcW w:w="9635" w:type="dxa"/>
            <w:gridSpan w:val="2"/>
          </w:tcPr>
          <w:p w14:paraId="279D9ED2" w14:textId="7B5BB3BD" w:rsidR="00746F52" w:rsidRPr="004D1DC8" w:rsidRDefault="004422FA" w:rsidP="00B7695B">
            <w:pPr>
              <w:spacing w:line="360" w:lineRule="auto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4D1DC8">
              <w:rPr>
                <w:sz w:val="20"/>
                <w:szCs w:val="20"/>
              </w:rPr>
              <w:br w:type="page"/>
            </w:r>
            <w:r w:rsidR="00EB75F9">
              <w:rPr>
                <w:rFonts w:ascii="Arial" w:hAnsi="Arial" w:cs="Arial"/>
                <w:b/>
                <w:bCs/>
                <w:sz w:val="32"/>
                <w:szCs w:val="32"/>
              </w:rPr>
              <w:t>Supports for L</w:t>
            </w:r>
            <w:r w:rsidR="00746F52" w:rsidRPr="004D1DC8">
              <w:rPr>
                <w:rFonts w:ascii="Arial" w:hAnsi="Arial" w:cs="Arial"/>
                <w:b/>
                <w:bCs/>
                <w:sz w:val="32"/>
                <w:szCs w:val="32"/>
              </w:rPr>
              <w:t>GBTQ+ people</w:t>
            </w:r>
          </w:p>
        </w:tc>
      </w:tr>
      <w:tr w:rsidR="00746F52" w:rsidRPr="004D1DC8" w14:paraId="67E776F8" w14:textId="77777777" w:rsidTr="0097323D">
        <w:tc>
          <w:tcPr>
            <w:tcW w:w="3261" w:type="dxa"/>
          </w:tcPr>
          <w:p w14:paraId="6873DF05" w14:textId="77777777" w:rsidR="00746F52" w:rsidRPr="004D1DC8" w:rsidRDefault="00746F52" w:rsidP="00B7695B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4" w:type="dxa"/>
          </w:tcPr>
          <w:p w14:paraId="403FBAA1" w14:textId="77777777" w:rsidR="00746F52" w:rsidRPr="004D1DC8" w:rsidRDefault="00746F52" w:rsidP="00B7695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73C66671" w14:textId="77777777" w:rsidTr="0097323D">
        <w:tc>
          <w:tcPr>
            <w:tcW w:w="3261" w:type="dxa"/>
          </w:tcPr>
          <w:p w14:paraId="2160BD6F" w14:textId="369AA9D3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6671DC97" wp14:editId="53E51C7F">
                  <wp:extent cx="1620000" cy="1620000"/>
                  <wp:effectExtent l="0" t="0" r="0" b="0"/>
                  <wp:docPr id="1033369390" name="Picture 10333693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6176841D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AB73CA1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29DBC24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LGBTQ+ </w:t>
            </w:r>
            <w:r w:rsidRPr="004D1DC8">
              <w:rPr>
                <w:rFonts w:ascii="Arial" w:hAnsi="Arial" w:cs="Arial"/>
                <w:sz w:val="28"/>
                <w:szCs w:val="28"/>
              </w:rPr>
              <w:t>stands for lesbian, gay, bisexual, transgender and questioning.</w:t>
            </w:r>
          </w:p>
          <w:p w14:paraId="1750046C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5171BEB1" w14:textId="77777777" w:rsidTr="0097323D">
        <w:tc>
          <w:tcPr>
            <w:tcW w:w="3261" w:type="dxa"/>
          </w:tcPr>
          <w:p w14:paraId="348EFF3E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4" w:type="dxa"/>
          </w:tcPr>
          <w:p w14:paraId="6CE2BCCC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296F43E5" w14:textId="77777777" w:rsidTr="0097323D">
        <w:tc>
          <w:tcPr>
            <w:tcW w:w="3261" w:type="dxa"/>
          </w:tcPr>
          <w:p w14:paraId="241424A8" w14:textId="784767C6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666507B2" wp14:editId="3106E743">
                  <wp:extent cx="1620000" cy="1894910"/>
                  <wp:effectExtent l="0" t="0" r="0" b="0"/>
                  <wp:docPr id="1033369372" name="Picture 1033369372" descr="A couple of women pos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72" name="Picture 1033369372" descr="A couple of women posing for the camera&#10;&#10;Description automatically generated with medium confidence"/>
                          <pic:cNvPicPr/>
                        </pic:nvPicPr>
                        <pic:blipFill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894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106F1365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047B1EE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2981BFB2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Lesbian </w:t>
            </w:r>
            <w:r w:rsidRPr="004D1DC8">
              <w:rPr>
                <w:rFonts w:ascii="Arial" w:hAnsi="Arial" w:cs="Arial"/>
                <w:sz w:val="28"/>
                <w:szCs w:val="28"/>
              </w:rPr>
              <w:t>means women who are attracted to other women.</w:t>
            </w:r>
          </w:p>
          <w:p w14:paraId="33CF0E95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2F386D70" w14:textId="77777777" w:rsidTr="0097323D">
        <w:tc>
          <w:tcPr>
            <w:tcW w:w="3261" w:type="dxa"/>
          </w:tcPr>
          <w:p w14:paraId="65F6CAEF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4" w:type="dxa"/>
          </w:tcPr>
          <w:p w14:paraId="47D41BB9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292E45A1" w14:textId="77777777" w:rsidTr="0097323D">
        <w:tc>
          <w:tcPr>
            <w:tcW w:w="3261" w:type="dxa"/>
          </w:tcPr>
          <w:p w14:paraId="27C69FEE" w14:textId="71A3C709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33178707" wp14:editId="47559357">
                  <wp:extent cx="1620000" cy="1620000"/>
                  <wp:effectExtent l="0" t="0" r="0" b="0"/>
                  <wp:docPr id="1033369371" name="Picture 1033369371" descr="A couple of men pos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71" name="Picture 1033369371" descr="A couple of men posing for the camera&#10;&#10;Description automatically generated with medium confidence"/>
                          <pic:cNvPicPr/>
                        </pic:nvPicPr>
                        <pic:blipFill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31063597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642AE0E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71C44DF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Gay </w:t>
            </w:r>
            <w:r w:rsidRPr="004D1DC8">
              <w:rPr>
                <w:rFonts w:ascii="Arial" w:hAnsi="Arial" w:cs="Arial"/>
                <w:sz w:val="28"/>
                <w:szCs w:val="28"/>
              </w:rPr>
              <w:t>means men who are attracted to other men.</w:t>
            </w:r>
          </w:p>
          <w:p w14:paraId="09F222D0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5CD93ED6" w14:textId="77777777" w:rsidTr="0097323D">
        <w:tc>
          <w:tcPr>
            <w:tcW w:w="3261" w:type="dxa"/>
          </w:tcPr>
          <w:p w14:paraId="2489707D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4" w:type="dxa"/>
          </w:tcPr>
          <w:p w14:paraId="47AD4267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2590498D" w14:textId="77777777" w:rsidTr="0097323D">
        <w:tc>
          <w:tcPr>
            <w:tcW w:w="3261" w:type="dxa"/>
          </w:tcPr>
          <w:p w14:paraId="1C136131" w14:textId="728B0D8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5B92F12C" wp14:editId="296FF7C2">
                  <wp:extent cx="1620000" cy="1620000"/>
                  <wp:effectExtent l="0" t="0" r="0" b="0"/>
                  <wp:docPr id="1033369392" name="Picture 10333693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07489F91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81E344D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9C93169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Bisexual </w:t>
            </w:r>
            <w:r w:rsidRPr="004D1DC8">
              <w:rPr>
                <w:rFonts w:ascii="Arial" w:hAnsi="Arial" w:cs="Arial"/>
                <w:sz w:val="28"/>
                <w:szCs w:val="28"/>
              </w:rPr>
              <w:t>means people who are attracted to both men and women.</w:t>
            </w:r>
          </w:p>
          <w:p w14:paraId="2E8453D1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7EA317BA" w14:textId="77777777" w:rsidTr="00941111">
        <w:trPr>
          <w:trHeight w:val="3119"/>
        </w:trPr>
        <w:tc>
          <w:tcPr>
            <w:tcW w:w="3261" w:type="dxa"/>
          </w:tcPr>
          <w:p w14:paraId="047B53D1" w14:textId="06794EE8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rFonts w:ascii="Arial" w:hAnsi="Arial" w:cs="Arial"/>
                <w:noProof/>
                <w:sz w:val="28"/>
                <w:szCs w:val="28"/>
              </w:rPr>
              <w:lastRenderedPageBreak/>
              <w:drawing>
                <wp:inline distT="0" distB="0" distL="0" distR="0" wp14:anchorId="76D4D1E0" wp14:editId="2B49BB00">
                  <wp:extent cx="1620000" cy="1620000"/>
                  <wp:effectExtent l="0" t="0" r="0" b="0"/>
                  <wp:docPr id="1033369393" name="Picture 103336939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73" name="Picture 1033369373" descr="Icon&#10;&#10;Description automatically generated"/>
                          <pic:cNvPicPr/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3DB11442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D62EB69" w14:textId="77777777" w:rsidR="00746F52" w:rsidRPr="0095782E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6EE0744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Transgender </w:t>
            </w:r>
            <w:r w:rsidRPr="004D1DC8">
              <w:rPr>
                <w:rFonts w:ascii="Arial" w:hAnsi="Arial" w:cs="Arial"/>
                <w:sz w:val="28"/>
                <w:szCs w:val="28"/>
              </w:rPr>
              <w:t>refers to people who are now a different gender to the one that they were given when they were born.</w:t>
            </w:r>
          </w:p>
          <w:p w14:paraId="0A4B1CF8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120A6B53" w14:textId="77777777" w:rsidTr="0097323D">
        <w:tc>
          <w:tcPr>
            <w:tcW w:w="3261" w:type="dxa"/>
          </w:tcPr>
          <w:p w14:paraId="63E100A4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4" w:type="dxa"/>
          </w:tcPr>
          <w:p w14:paraId="49E284B8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76F70BEA" w14:textId="77777777" w:rsidTr="0097323D">
        <w:tc>
          <w:tcPr>
            <w:tcW w:w="3261" w:type="dxa"/>
          </w:tcPr>
          <w:p w14:paraId="386E3FAF" w14:textId="549999AA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noProof/>
                <w:sz w:val="20"/>
                <w:szCs w:val="20"/>
              </w:rPr>
              <w:drawing>
                <wp:inline distT="0" distB="0" distL="0" distR="0" wp14:anchorId="23A8E00F" wp14:editId="44299E02">
                  <wp:extent cx="1620000" cy="1620000"/>
                  <wp:effectExtent l="0" t="0" r="0" b="0"/>
                  <wp:docPr id="1033369394" name="Picture 10333693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74F7FA77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8509779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76CFDAB0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Questioning </w:t>
            </w:r>
            <w:r w:rsidRPr="004D1DC8">
              <w:rPr>
                <w:rFonts w:ascii="Arial" w:hAnsi="Arial" w:cs="Arial"/>
                <w:sz w:val="28"/>
                <w:szCs w:val="28"/>
              </w:rPr>
              <w:t xml:space="preserve">is if you feel that you might not be </w:t>
            </w:r>
            <w:proofErr w:type="gramStart"/>
            <w:r w:rsidRPr="004D1DC8">
              <w:rPr>
                <w:rFonts w:ascii="Arial" w:hAnsi="Arial" w:cs="Arial"/>
                <w:sz w:val="28"/>
                <w:szCs w:val="28"/>
              </w:rPr>
              <w:t>heterosexual</w:t>
            </w:r>
            <w:proofErr w:type="gramEnd"/>
            <w:r w:rsidRPr="004D1DC8">
              <w:rPr>
                <w:rFonts w:ascii="Arial" w:hAnsi="Arial" w:cs="Arial"/>
                <w:sz w:val="28"/>
                <w:szCs w:val="28"/>
              </w:rPr>
              <w:t xml:space="preserve"> but you are not sure.</w:t>
            </w:r>
          </w:p>
          <w:p w14:paraId="788DE780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2149EF17" w14:textId="77777777" w:rsidTr="00941111">
        <w:trPr>
          <w:trHeight w:val="792"/>
        </w:trPr>
        <w:tc>
          <w:tcPr>
            <w:tcW w:w="3261" w:type="dxa"/>
          </w:tcPr>
          <w:p w14:paraId="14390DB7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4" w:type="dxa"/>
          </w:tcPr>
          <w:p w14:paraId="6BCFE325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06D24EF6" w14:textId="77777777" w:rsidTr="0097323D">
        <w:tc>
          <w:tcPr>
            <w:tcW w:w="3261" w:type="dxa"/>
          </w:tcPr>
          <w:p w14:paraId="728B12FB" w14:textId="1F059B0F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noProof/>
                <w:sz w:val="20"/>
                <w:szCs w:val="20"/>
              </w:rPr>
              <w:drawing>
                <wp:inline distT="0" distB="0" distL="0" distR="0" wp14:anchorId="351A5183" wp14:editId="014DFA75">
                  <wp:extent cx="1620000" cy="1620000"/>
                  <wp:effectExtent l="0" t="0" r="0" b="0"/>
                  <wp:docPr id="1033369391" name="Picture 1033369391" descr="Two people standing next to each oth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7" descr="Two people standing next to each other&#10;&#10;Description automatically generated with medium confidence"/>
                          <pic:cNvPicPr/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54275236" w14:textId="77777777" w:rsidR="00746F52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heterosexual </w:t>
            </w:r>
            <w:r w:rsidRPr="004D1DC8">
              <w:rPr>
                <w:rFonts w:ascii="Arial" w:hAnsi="Arial" w:cs="Arial"/>
                <w:sz w:val="28"/>
                <w:szCs w:val="28"/>
              </w:rPr>
              <w:t xml:space="preserve">person </w:t>
            </w:r>
            <w:proofErr w:type="gramStart"/>
            <w:r w:rsidRPr="004D1DC8">
              <w:rPr>
                <w:rFonts w:ascii="Arial" w:hAnsi="Arial" w:cs="Arial"/>
                <w:sz w:val="28"/>
                <w:szCs w:val="28"/>
              </w:rPr>
              <w:t>is</w:t>
            </w:r>
            <w:proofErr w:type="gramEnd"/>
            <w:r w:rsidRPr="004D1DC8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36E4C091" w14:textId="77777777" w:rsidR="0095782E" w:rsidRPr="0095782E" w:rsidRDefault="0095782E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389D769" w14:textId="77777777" w:rsidR="00746F52" w:rsidRPr="004D1DC8" w:rsidRDefault="00746F5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A woman who is attracted to </w:t>
            </w:r>
            <w:proofErr w:type="gramStart"/>
            <w:r w:rsidRPr="004D1DC8">
              <w:rPr>
                <w:rFonts w:ascii="Arial" w:hAnsi="Arial" w:cs="Arial"/>
                <w:sz w:val="28"/>
                <w:szCs w:val="28"/>
              </w:rPr>
              <w:t>men</w:t>
            </w:r>
            <w:proofErr w:type="gramEnd"/>
          </w:p>
          <w:p w14:paraId="5A1978F0" w14:textId="77777777" w:rsidR="00746F52" w:rsidRPr="0095782E" w:rsidRDefault="00746F52" w:rsidP="00745149">
            <w:pPr>
              <w:spacing w:line="276" w:lineRule="auto"/>
              <w:ind w:left="360"/>
              <w:rPr>
                <w:rFonts w:ascii="Arial" w:hAnsi="Arial" w:cs="Arial"/>
                <w:sz w:val="16"/>
                <w:szCs w:val="16"/>
              </w:rPr>
            </w:pPr>
          </w:p>
          <w:p w14:paraId="1E4165F5" w14:textId="572CF5E5" w:rsidR="00746F52" w:rsidRPr="004D1DC8" w:rsidRDefault="75C73881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or </w:t>
            </w:r>
          </w:p>
          <w:p w14:paraId="4DF12884" w14:textId="77777777" w:rsidR="00746F52" w:rsidRPr="0095782E" w:rsidRDefault="00746F52" w:rsidP="00745149">
            <w:pPr>
              <w:rPr>
                <w:rFonts w:ascii="Arial" w:hAnsi="Arial" w:cs="Arial"/>
                <w:sz w:val="16"/>
                <w:szCs w:val="16"/>
              </w:rPr>
            </w:pPr>
          </w:p>
          <w:p w14:paraId="5C6416FA" w14:textId="1070A7BB" w:rsidR="00746F52" w:rsidRPr="0095782E" w:rsidRDefault="00746F52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A man who is attracted to women</w:t>
            </w:r>
          </w:p>
        </w:tc>
      </w:tr>
      <w:tr w:rsidR="00746F52" w:rsidRPr="004D1DC8" w14:paraId="2E1D0F5B" w14:textId="77777777" w:rsidTr="00941111">
        <w:trPr>
          <w:trHeight w:val="1335"/>
        </w:trPr>
        <w:tc>
          <w:tcPr>
            <w:tcW w:w="3261" w:type="dxa"/>
          </w:tcPr>
          <w:p w14:paraId="163721F9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4" w:type="dxa"/>
          </w:tcPr>
          <w:p w14:paraId="5C1F0C05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5143E730" w14:textId="77777777" w:rsidTr="0097323D">
        <w:tc>
          <w:tcPr>
            <w:tcW w:w="3261" w:type="dxa"/>
          </w:tcPr>
          <w:p w14:paraId="35CC090C" w14:textId="77777777" w:rsidR="00746F52" w:rsidRPr="004D1DC8" w:rsidRDefault="00746F52" w:rsidP="00746F52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noProof/>
                <w:sz w:val="20"/>
                <w:szCs w:val="20"/>
              </w:rPr>
              <w:drawing>
                <wp:inline distT="0" distB="0" distL="0" distR="0" wp14:anchorId="5573EDC3" wp14:editId="21CEABEC">
                  <wp:extent cx="1620000" cy="1230085"/>
                  <wp:effectExtent l="0" t="0" r="0" b="8255"/>
                  <wp:docPr id="152" name="Picture 152" descr="A person sitting at a table with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Picture 152" descr="A person sitting at a table with a comput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20000" cy="123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4" w:type="dxa"/>
          </w:tcPr>
          <w:p w14:paraId="27BC9D53" w14:textId="77777777" w:rsidR="003D3E56" w:rsidRDefault="003D3E56" w:rsidP="0074514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09B4F74" w14:textId="66F0320A" w:rsidR="00746F52" w:rsidRPr="0097323D" w:rsidRDefault="00746F52" w:rsidP="0074514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For more information about LGBTQ+ people </w:t>
            </w:r>
            <w:r w:rsidR="00094915">
              <w:rPr>
                <w:rFonts w:ascii="Arial" w:hAnsi="Arial" w:cs="Arial"/>
                <w:sz w:val="28"/>
                <w:szCs w:val="28"/>
              </w:rPr>
              <w:t>go to</w:t>
            </w:r>
            <w:r w:rsidRPr="004D1DC8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18" w:history="1">
              <w:r w:rsidR="0095782E" w:rsidRPr="0097323D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idmhconnect.health/</w:t>
              </w:r>
              <w:r w:rsidR="0095782E" w:rsidRPr="0097323D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br/>
              </w:r>
              <w:proofErr w:type="spellStart"/>
              <w:r w:rsidR="0095782E" w:rsidRPr="0097323D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lgbtq</w:t>
              </w:r>
              <w:proofErr w:type="spellEnd"/>
              <w:r w:rsidR="0095782E" w:rsidRPr="0097323D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-people/ER</w:t>
              </w:r>
            </w:hyperlink>
          </w:p>
        </w:tc>
      </w:tr>
    </w:tbl>
    <w:p w14:paraId="01F04FC9" w14:textId="77777777" w:rsidR="00746F52" w:rsidRPr="004D1DC8" w:rsidRDefault="00746F52">
      <w:pPr>
        <w:rPr>
          <w:sz w:val="20"/>
          <w:szCs w:val="20"/>
        </w:rPr>
      </w:pPr>
      <w:r w:rsidRPr="004D1DC8">
        <w:rPr>
          <w:sz w:val="20"/>
          <w:szCs w:val="20"/>
        </w:rPr>
        <w:br w:type="page"/>
      </w:r>
    </w:p>
    <w:tbl>
      <w:tblPr>
        <w:tblStyle w:val="TableGrid"/>
        <w:tblW w:w="963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6377"/>
      </w:tblGrid>
      <w:tr w:rsidR="00746F52" w:rsidRPr="004D1DC8" w14:paraId="6D0524EE" w14:textId="77777777" w:rsidTr="00D569FF">
        <w:tc>
          <w:tcPr>
            <w:tcW w:w="3258" w:type="dxa"/>
          </w:tcPr>
          <w:p w14:paraId="0179E83F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3C77DD16" wp14:editId="3996FA31">
                  <wp:extent cx="1620000" cy="1508400"/>
                  <wp:effectExtent l="0" t="0" r="0" b="0"/>
                  <wp:docPr id="93" name="Picture 93" descr="A person sitting at a de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A person sitting at a desk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50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3CCF591B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99A3EB1" w14:textId="77777777" w:rsidR="00746F52" w:rsidRPr="0095782E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D640875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Below are services and supports for LGBTQ+ people.</w:t>
            </w:r>
          </w:p>
          <w:p w14:paraId="71A54997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95782E" w:rsidRPr="004D1DC8" w14:paraId="13AFDE73" w14:textId="77777777" w:rsidTr="00D569FF">
        <w:tc>
          <w:tcPr>
            <w:tcW w:w="3258" w:type="dxa"/>
          </w:tcPr>
          <w:p w14:paraId="22D9E5B9" w14:textId="77777777" w:rsidR="0095782E" w:rsidRPr="004D1DC8" w:rsidRDefault="0095782E" w:rsidP="00746F52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7" w:type="dxa"/>
          </w:tcPr>
          <w:p w14:paraId="1C4EBCDB" w14:textId="77777777" w:rsidR="0095782E" w:rsidRPr="004D1DC8" w:rsidRDefault="0095782E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00B5" w:rsidRPr="004D1DC8" w14:paraId="4B74FF24" w14:textId="77777777" w:rsidTr="00D569FF">
        <w:tc>
          <w:tcPr>
            <w:tcW w:w="3258" w:type="dxa"/>
          </w:tcPr>
          <w:p w14:paraId="26FF496B" w14:textId="410A8C9B" w:rsidR="006700B5" w:rsidRPr="004D1DC8" w:rsidRDefault="006700B5" w:rsidP="006700B5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707392" behindDoc="1" locked="0" layoutInCell="1" allowOverlap="1" wp14:anchorId="4CC0F6F8" wp14:editId="7A7B9329">
                  <wp:simplePos x="0" y="0"/>
                  <wp:positionH relativeFrom="column">
                    <wp:posOffset>12375</wp:posOffset>
                  </wp:positionH>
                  <wp:positionV relativeFrom="paragraph">
                    <wp:posOffset>140409</wp:posOffset>
                  </wp:positionV>
                  <wp:extent cx="1619885" cy="681355"/>
                  <wp:effectExtent l="0" t="0" r="0" b="4445"/>
                  <wp:wrapTight wrapText="bothSides">
                    <wp:wrapPolygon edited="0">
                      <wp:start x="0" y="0"/>
                      <wp:lineTo x="0" y="21137"/>
                      <wp:lineTo x="21338" y="21137"/>
                      <wp:lineTo x="21338" y="0"/>
                      <wp:lineTo x="0" y="0"/>
                    </wp:wrapPolygon>
                  </wp:wrapTight>
                  <wp:docPr id="1822304534" name="Picture 1822304534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A picture containing 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681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100F2D19" w14:textId="77777777" w:rsidR="0095782E" w:rsidRPr="0095782E" w:rsidRDefault="0095782E" w:rsidP="006700B5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B71450F" w14:textId="18B26D13" w:rsidR="006700B5" w:rsidRPr="004D1DC8" w:rsidRDefault="006700B5" w:rsidP="006700B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There is a lot of information.</w:t>
            </w:r>
          </w:p>
          <w:p w14:paraId="33731B3B" w14:textId="77777777" w:rsidR="006700B5" w:rsidRPr="0095782E" w:rsidRDefault="006700B5" w:rsidP="006700B5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B0608E" w14:textId="4AC234A8" w:rsidR="006700B5" w:rsidRPr="004D1DC8" w:rsidRDefault="006700B5" w:rsidP="006700B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Some words can be hard to understand.</w:t>
            </w:r>
          </w:p>
        </w:tc>
      </w:tr>
      <w:tr w:rsidR="006700B5" w:rsidRPr="004D1DC8" w14:paraId="5D77D513" w14:textId="77777777" w:rsidTr="00D569FF">
        <w:tc>
          <w:tcPr>
            <w:tcW w:w="3258" w:type="dxa"/>
          </w:tcPr>
          <w:p w14:paraId="5AA2BDE7" w14:textId="77777777" w:rsidR="006700B5" w:rsidRPr="004D1DC8" w:rsidRDefault="006700B5" w:rsidP="006700B5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7" w:type="dxa"/>
          </w:tcPr>
          <w:p w14:paraId="305C3C08" w14:textId="77777777" w:rsidR="006700B5" w:rsidRPr="004D1DC8" w:rsidRDefault="006700B5" w:rsidP="006700B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00B5" w:rsidRPr="004D1DC8" w14:paraId="423A9C5C" w14:textId="77777777" w:rsidTr="00D569FF">
        <w:trPr>
          <w:trHeight w:val="2627"/>
        </w:trPr>
        <w:tc>
          <w:tcPr>
            <w:tcW w:w="3258" w:type="dxa"/>
          </w:tcPr>
          <w:p w14:paraId="17FF514A" w14:textId="2B663EF4" w:rsidR="006700B5" w:rsidRPr="004D1DC8" w:rsidRDefault="006700B5" w:rsidP="006700B5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noProof/>
                <w:sz w:val="20"/>
                <w:szCs w:val="20"/>
              </w:rPr>
              <w:drawing>
                <wp:inline distT="0" distB="0" distL="0" distR="0" wp14:anchorId="0C89E64B" wp14:editId="215481F2">
                  <wp:extent cx="1620000" cy="1620000"/>
                  <wp:effectExtent l="0" t="0" r="0" b="0"/>
                  <wp:docPr id="1822304535" name="Picture 1822304535" descr="Two people sitting on chairs looking at a cell phon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Two people sitting on chairs looking at a cell phon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11956A6E" w14:textId="77777777" w:rsidR="006700B5" w:rsidRPr="004D1DC8" w:rsidRDefault="006700B5" w:rsidP="006700B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1DAC4AE7" w14:textId="77777777" w:rsidR="00C871B2" w:rsidRDefault="00C871B2" w:rsidP="006700B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7DF05F99" w14:textId="01F27A54" w:rsidR="006700B5" w:rsidRPr="004D1DC8" w:rsidRDefault="006700B5" w:rsidP="006700B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You can ask someone to read this information with you.</w:t>
            </w:r>
          </w:p>
          <w:p w14:paraId="38DE4645" w14:textId="77777777" w:rsidR="006700B5" w:rsidRPr="004D1DC8" w:rsidRDefault="006700B5" w:rsidP="006700B5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5DE9DECC" w14:textId="77777777" w:rsidTr="00D569FF">
        <w:trPr>
          <w:trHeight w:val="4068"/>
        </w:trPr>
        <w:tc>
          <w:tcPr>
            <w:tcW w:w="3258" w:type="dxa"/>
          </w:tcPr>
          <w:p w14:paraId="7966C10F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7" w:type="dxa"/>
          </w:tcPr>
          <w:p w14:paraId="76094D5D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72200956" w14:textId="77777777" w:rsidTr="00D569FF">
        <w:tc>
          <w:tcPr>
            <w:tcW w:w="3258" w:type="dxa"/>
          </w:tcPr>
          <w:p w14:paraId="7015153E" w14:textId="1375F069" w:rsidR="00746F52" w:rsidRPr="004D1DC8" w:rsidRDefault="003925C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709440" behindDoc="1" locked="0" layoutInCell="1" allowOverlap="1" wp14:anchorId="2E94B02E" wp14:editId="4AA07303">
                  <wp:simplePos x="0" y="0"/>
                  <wp:positionH relativeFrom="column">
                    <wp:posOffset>-68912</wp:posOffset>
                  </wp:positionH>
                  <wp:positionV relativeFrom="paragraph">
                    <wp:posOffset>482231</wp:posOffset>
                  </wp:positionV>
                  <wp:extent cx="1682750" cy="1264920"/>
                  <wp:effectExtent l="0" t="0" r="0" b="0"/>
                  <wp:wrapTight wrapText="bothSides">
                    <wp:wrapPolygon edited="0">
                      <wp:start x="9292" y="0"/>
                      <wp:lineTo x="3668" y="1627"/>
                      <wp:lineTo x="2201" y="2602"/>
                      <wp:lineTo x="2445" y="5530"/>
                      <wp:lineTo x="734" y="5855"/>
                      <wp:lineTo x="734" y="6506"/>
                      <wp:lineTo x="1712" y="10735"/>
                      <wp:lineTo x="0" y="11711"/>
                      <wp:lineTo x="0" y="17566"/>
                      <wp:lineTo x="3423" y="20494"/>
                      <wp:lineTo x="5380" y="21145"/>
                      <wp:lineTo x="6602" y="21145"/>
                      <wp:lineTo x="13449" y="20494"/>
                      <wp:lineTo x="21274" y="18217"/>
                      <wp:lineTo x="21274" y="1627"/>
                      <wp:lineTo x="18584" y="325"/>
                      <wp:lineTo x="11004" y="0"/>
                      <wp:lineTo x="9292" y="0"/>
                    </wp:wrapPolygon>
                  </wp:wrapTight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682750" cy="12649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73DCE342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Family Planning NSW has a Sexuality and Disability Service.</w:t>
            </w:r>
          </w:p>
          <w:p w14:paraId="7C073F01" w14:textId="77777777" w:rsidR="00746F52" w:rsidRPr="0095782E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D08F616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The sessions are included in your NDIS plan.</w:t>
            </w:r>
          </w:p>
          <w:p w14:paraId="1BD5730D" w14:textId="77777777" w:rsidR="00746F52" w:rsidRPr="0095782E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2BB12D5" w14:textId="77777777" w:rsidR="0095782E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For more information </w:t>
            </w:r>
            <w:r w:rsidR="00094915">
              <w:rPr>
                <w:rFonts w:ascii="Arial" w:hAnsi="Arial" w:cs="Arial"/>
                <w:sz w:val="28"/>
                <w:szCs w:val="28"/>
              </w:rPr>
              <w:t>go to</w:t>
            </w:r>
          </w:p>
          <w:p w14:paraId="0D381ABD" w14:textId="77777777" w:rsidR="0095782E" w:rsidRPr="0095782E" w:rsidRDefault="0095782E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A1BA89A" w14:textId="0C9A45A6" w:rsidR="00746F52" w:rsidRPr="00805A90" w:rsidRDefault="003D3E56" w:rsidP="00746F5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hyperlink r:id="rId23" w:history="1">
              <w:r w:rsidR="00746F52" w:rsidRPr="004D1DC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fpnsw.org.au/factsheets/</w:t>
              </w:r>
              <w:r w:rsidR="00746F52" w:rsidRPr="004D1DC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br/>
                <w:t>individuals/disability/sexuality-and-disability-service</w:t>
              </w:r>
            </w:hyperlink>
            <w:r w:rsidR="0095782E">
              <w:rPr>
                <w:rStyle w:val="Hyperlink"/>
                <w:rFonts w:ascii="Arial" w:hAnsi="Arial" w:cs="Arial"/>
                <w:bCs/>
                <w:sz w:val="28"/>
                <w:szCs w:val="28"/>
              </w:rPr>
              <w:t xml:space="preserve">  </w:t>
            </w:r>
          </w:p>
        </w:tc>
      </w:tr>
      <w:tr w:rsidR="00746F52" w:rsidRPr="004D1DC8" w14:paraId="664DB551" w14:textId="77777777" w:rsidTr="00582AD5">
        <w:trPr>
          <w:trHeight w:val="754"/>
        </w:trPr>
        <w:tc>
          <w:tcPr>
            <w:tcW w:w="3258" w:type="dxa"/>
          </w:tcPr>
          <w:p w14:paraId="52132FF0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7" w:type="dxa"/>
          </w:tcPr>
          <w:p w14:paraId="4522E23A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6B95F76A" w14:textId="77777777" w:rsidTr="00D569FF">
        <w:tc>
          <w:tcPr>
            <w:tcW w:w="3258" w:type="dxa"/>
          </w:tcPr>
          <w:p w14:paraId="4E31D3FE" w14:textId="0713FB48" w:rsidR="00746F52" w:rsidRPr="004D1DC8" w:rsidRDefault="00251517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anchor distT="0" distB="0" distL="114300" distR="114300" simplePos="0" relativeHeight="251710464" behindDoc="1" locked="0" layoutInCell="1" allowOverlap="1" wp14:anchorId="24D1A46F" wp14:editId="4C81F583">
                  <wp:simplePos x="0" y="0"/>
                  <wp:positionH relativeFrom="column">
                    <wp:posOffset>-68447</wp:posOffset>
                  </wp:positionH>
                  <wp:positionV relativeFrom="paragraph">
                    <wp:posOffset>445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6604" y="0"/>
                      <wp:lineTo x="5588" y="1778"/>
                      <wp:lineTo x="5588" y="4572"/>
                      <wp:lineTo x="2540" y="8637"/>
                      <wp:lineTo x="1524" y="16765"/>
                      <wp:lineTo x="254" y="20829"/>
                      <wp:lineTo x="254" y="21338"/>
                      <wp:lineTo x="20829" y="21338"/>
                      <wp:lineTo x="20829" y="20829"/>
                      <wp:lineTo x="18797" y="17781"/>
                      <wp:lineTo x="18035" y="16765"/>
                      <wp:lineTo x="16765" y="12701"/>
                      <wp:lineTo x="17019" y="7621"/>
                      <wp:lineTo x="16257" y="5842"/>
                      <wp:lineTo x="14733" y="4572"/>
                      <wp:lineTo x="14987" y="2794"/>
                      <wp:lineTo x="12701" y="1016"/>
                      <wp:lineTo x="9145" y="0"/>
                      <wp:lineTo x="6604" y="0"/>
                    </wp:wrapPolygon>
                  </wp:wrapTight>
                  <wp:docPr id="1033369369" name="Picture 1033369369" descr="A person and person hugging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erson and person hugging&#10;&#10;Description automatically generated with low confidence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689EA2DE" w14:textId="77777777" w:rsidR="00746F52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Family Planning NSW also has Easy Read information about</w:t>
            </w:r>
          </w:p>
          <w:p w14:paraId="63F8B570" w14:textId="77777777" w:rsidR="0095782E" w:rsidRPr="0095782E" w:rsidRDefault="0095782E" w:rsidP="0095782E">
            <w:pPr>
              <w:rPr>
                <w:rFonts w:ascii="Arial" w:hAnsi="Arial" w:cs="Arial"/>
                <w:sz w:val="16"/>
                <w:szCs w:val="16"/>
              </w:rPr>
            </w:pPr>
          </w:p>
          <w:p w14:paraId="28DB188F" w14:textId="77777777" w:rsidR="00746F52" w:rsidRPr="004D1DC8" w:rsidRDefault="00746F52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Relationships</w:t>
            </w:r>
          </w:p>
          <w:p w14:paraId="7849EDBA" w14:textId="77777777" w:rsidR="00746F52" w:rsidRPr="0095782E" w:rsidRDefault="00746F52" w:rsidP="0095782E">
            <w:pPr>
              <w:rPr>
                <w:rFonts w:ascii="Arial" w:hAnsi="Arial" w:cs="Arial"/>
                <w:sz w:val="16"/>
                <w:szCs w:val="16"/>
              </w:rPr>
            </w:pPr>
          </w:p>
          <w:p w14:paraId="4731F939" w14:textId="77777777" w:rsidR="00746F52" w:rsidRPr="004D1DC8" w:rsidRDefault="00746F52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Sexual health</w:t>
            </w:r>
          </w:p>
          <w:p w14:paraId="6332D4E6" w14:textId="77777777" w:rsidR="00746F52" w:rsidRPr="0095782E" w:rsidRDefault="00746F52" w:rsidP="0095782E">
            <w:pPr>
              <w:rPr>
                <w:rFonts w:ascii="Arial" w:hAnsi="Arial" w:cs="Arial"/>
                <w:sz w:val="16"/>
                <w:szCs w:val="16"/>
              </w:rPr>
            </w:pPr>
          </w:p>
          <w:p w14:paraId="0EEB151F" w14:textId="66131B8B" w:rsidR="00746F52" w:rsidRPr="0095782E" w:rsidRDefault="00746F52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Sexual identity</w:t>
            </w:r>
          </w:p>
        </w:tc>
      </w:tr>
      <w:tr w:rsidR="0095782E" w:rsidRPr="004D1DC8" w14:paraId="060F4EFA" w14:textId="77777777" w:rsidTr="00D569FF">
        <w:trPr>
          <w:trHeight w:val="359"/>
        </w:trPr>
        <w:tc>
          <w:tcPr>
            <w:tcW w:w="3258" w:type="dxa"/>
          </w:tcPr>
          <w:p w14:paraId="25A11C7D" w14:textId="77777777" w:rsidR="0095782E" w:rsidRDefault="0095782E" w:rsidP="00746F52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377" w:type="dxa"/>
          </w:tcPr>
          <w:p w14:paraId="30CEBC01" w14:textId="77777777" w:rsidR="0095782E" w:rsidRPr="004D1DC8" w:rsidRDefault="0095782E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04371" w:rsidRPr="004D1DC8" w14:paraId="47A61E66" w14:textId="77777777" w:rsidTr="00D569FF">
        <w:trPr>
          <w:trHeight w:val="2479"/>
        </w:trPr>
        <w:tc>
          <w:tcPr>
            <w:tcW w:w="3258" w:type="dxa"/>
          </w:tcPr>
          <w:p w14:paraId="3AA603B6" w14:textId="55A7DCD6" w:rsidR="00F04371" w:rsidRPr="004D1DC8" w:rsidRDefault="000459F2" w:rsidP="00746F52">
            <w:pPr>
              <w:spacing w:line="360" w:lineRule="auto"/>
              <w:rPr>
                <w:noProof/>
                <w:sz w:val="20"/>
                <w:szCs w:val="20"/>
              </w:rPr>
            </w:pPr>
            <w:r w:rsidRPr="004F0BEA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23CFE3F2" wp14:editId="3797C996">
                  <wp:extent cx="1488558" cy="1488558"/>
                  <wp:effectExtent l="0" t="0" r="0" b="0"/>
                  <wp:docPr id="1924883650" name="Picture 1924883650" descr="Two people standing next to each oth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7" descr="Two people standing next to each other&#10;&#10;Description automatically generated with medium confidence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1587" cy="1491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23C43DF9" w14:textId="77777777" w:rsidR="00CE6FAD" w:rsidRDefault="00CE6FAD" w:rsidP="00CE6FA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  <w:p w14:paraId="321313A8" w14:textId="77777777" w:rsidR="0095782E" w:rsidRPr="0095782E" w:rsidRDefault="0095782E" w:rsidP="00CE6FA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DE93BC1" w14:textId="332B9F81" w:rsidR="00F04371" w:rsidRPr="004D1DC8" w:rsidRDefault="00CE6FAD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F0BEA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4F0BE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relationship </w:t>
            </w:r>
            <w:r w:rsidRPr="004F0BEA">
              <w:rPr>
                <w:rFonts w:ascii="Arial" w:hAnsi="Arial" w:cs="Arial"/>
                <w:sz w:val="28"/>
                <w:szCs w:val="28"/>
              </w:rPr>
              <w:t>is a type of connection you have with a person you enjoy spending time with.</w:t>
            </w:r>
          </w:p>
        </w:tc>
      </w:tr>
      <w:tr w:rsidR="0095782E" w:rsidRPr="004D1DC8" w14:paraId="58F977D3" w14:textId="77777777" w:rsidTr="00D569FF">
        <w:tc>
          <w:tcPr>
            <w:tcW w:w="3258" w:type="dxa"/>
          </w:tcPr>
          <w:p w14:paraId="2B9B5CAF" w14:textId="77777777" w:rsidR="0095782E" w:rsidRPr="004F0BEA" w:rsidRDefault="0095782E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7" w:type="dxa"/>
          </w:tcPr>
          <w:p w14:paraId="023F7F0B" w14:textId="77777777" w:rsidR="0095782E" w:rsidRDefault="0095782E" w:rsidP="00CE6FAD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04371" w:rsidRPr="004D1DC8" w14:paraId="2D4BF85E" w14:textId="77777777" w:rsidTr="00D569FF">
        <w:tc>
          <w:tcPr>
            <w:tcW w:w="3258" w:type="dxa"/>
          </w:tcPr>
          <w:p w14:paraId="5D2B773A" w14:textId="66965EE7" w:rsidR="00F04371" w:rsidRPr="004D1DC8" w:rsidRDefault="00F04371" w:rsidP="00746F52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noProof/>
                <w:sz w:val="20"/>
                <w:szCs w:val="20"/>
              </w:rPr>
              <w:drawing>
                <wp:inline distT="0" distB="0" distL="0" distR="0" wp14:anchorId="31C3B117" wp14:editId="47A52DDC">
                  <wp:extent cx="1456661" cy="1456661"/>
                  <wp:effectExtent l="0" t="0" r="0" b="0"/>
                  <wp:docPr id="1" name="Picture 1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78" name="Picture 1033369378" descr="A picture containing text&#10;&#10;Description automatically generated"/>
                          <pic:cNvPicPr/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2103" cy="1462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5F1BBB77" w14:textId="77777777" w:rsidR="00F04371" w:rsidRPr="00F301CA" w:rsidRDefault="00F04371" w:rsidP="00F04371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C3A2FC7" w14:textId="65F79DCA" w:rsidR="0095782E" w:rsidRPr="00805A90" w:rsidRDefault="00F04371" w:rsidP="00805A9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301CA">
              <w:rPr>
                <w:rFonts w:ascii="Arial" w:hAnsi="Arial" w:cs="Arial"/>
                <w:sz w:val="28"/>
                <w:szCs w:val="28"/>
              </w:rPr>
              <w:t xml:space="preserve">To read the information go to </w:t>
            </w:r>
          </w:p>
          <w:p w14:paraId="6789D20C" w14:textId="19958F6E" w:rsidR="00F04371" w:rsidRPr="00F301CA" w:rsidRDefault="003D3E56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hyperlink r:id="rId27" w:history="1">
              <w:r w:rsidR="0095782E" w:rsidRPr="00F301CA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fpnsw.org.au/factsheets/</w:t>
              </w:r>
              <w:r w:rsidR="0095782E" w:rsidRPr="00F301CA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br/>
                <w:t>individuals/disability/all-about-sex</w:t>
              </w:r>
            </w:hyperlink>
          </w:p>
        </w:tc>
      </w:tr>
      <w:tr w:rsidR="00746F52" w:rsidRPr="004D1DC8" w14:paraId="39A3789F" w14:textId="77777777" w:rsidTr="00D569FF">
        <w:tc>
          <w:tcPr>
            <w:tcW w:w="3258" w:type="dxa"/>
          </w:tcPr>
          <w:p w14:paraId="3C2F7252" w14:textId="587126D0" w:rsidR="00746F52" w:rsidRPr="004D1DC8" w:rsidRDefault="003925C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711488" behindDoc="1" locked="0" layoutInCell="1" allowOverlap="1" wp14:anchorId="07EAE430" wp14:editId="34CA61D2">
                  <wp:simplePos x="0" y="0"/>
                  <wp:positionH relativeFrom="column">
                    <wp:posOffset>26818</wp:posOffset>
                  </wp:positionH>
                  <wp:positionV relativeFrom="paragraph">
                    <wp:posOffset>244549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9399" y="0"/>
                      <wp:lineTo x="8129" y="1524"/>
                      <wp:lineTo x="7621" y="2794"/>
                      <wp:lineTo x="7875" y="4318"/>
                      <wp:lineTo x="1524" y="7113"/>
                      <wp:lineTo x="1524" y="8383"/>
                      <wp:lineTo x="508" y="12447"/>
                      <wp:lineTo x="1524" y="16511"/>
                      <wp:lineTo x="1524" y="17273"/>
                      <wp:lineTo x="5080" y="21338"/>
                      <wp:lineTo x="16511" y="21338"/>
                      <wp:lineTo x="19559" y="17019"/>
                      <wp:lineTo x="20321" y="12447"/>
                      <wp:lineTo x="20067" y="7621"/>
                      <wp:lineTo x="19051" y="6858"/>
                      <wp:lineTo x="13717" y="4318"/>
                      <wp:lineTo x="13971" y="3302"/>
                      <wp:lineTo x="12701" y="508"/>
                      <wp:lineTo x="11939" y="0"/>
                      <wp:lineTo x="9399" y="0"/>
                    </wp:wrapPolygon>
                  </wp:wrapTight>
                  <wp:docPr id="1033369387" name="Picture 1033369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87" name="Picture 1033369387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034194FA" w14:textId="6434C743" w:rsidR="00746F52" w:rsidRPr="00207449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07449">
              <w:rPr>
                <w:rFonts w:ascii="Arial" w:hAnsi="Arial" w:cs="Arial"/>
                <w:sz w:val="28"/>
                <w:szCs w:val="28"/>
              </w:rPr>
              <w:t xml:space="preserve">CHANGE has an Easy Read </w:t>
            </w:r>
            <w:r w:rsidR="00FC3CBC" w:rsidRPr="00207449">
              <w:rPr>
                <w:rFonts w:ascii="Arial" w:hAnsi="Arial" w:cs="Arial"/>
                <w:sz w:val="28"/>
                <w:szCs w:val="28"/>
              </w:rPr>
              <w:t xml:space="preserve">guide </w:t>
            </w:r>
            <w:r w:rsidRPr="00207449">
              <w:rPr>
                <w:rFonts w:ascii="Arial" w:hAnsi="Arial" w:cs="Arial"/>
                <w:sz w:val="28"/>
                <w:szCs w:val="28"/>
              </w:rPr>
              <w:t>on being LGBTQ+.</w:t>
            </w:r>
          </w:p>
          <w:p w14:paraId="05FCDE7D" w14:textId="77777777" w:rsidR="00746F52" w:rsidRPr="00207449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2FC09E9" w14:textId="77777777" w:rsidR="0095782E" w:rsidRPr="00207449" w:rsidRDefault="00FC3CBC" w:rsidP="00746F52">
            <w:pPr>
              <w:spacing w:line="360" w:lineRule="auto"/>
              <w:rPr>
                <w:rStyle w:val="normaltextrun"/>
                <w:rFonts w:ascii="Arial" w:hAnsi="Arial" w:cs="Arial"/>
                <w:sz w:val="28"/>
                <w:szCs w:val="28"/>
                <w:shd w:val="clear" w:color="auto" w:fill="FFFFFF"/>
              </w:rPr>
            </w:pPr>
            <w:r w:rsidRPr="00207449">
              <w:rPr>
                <w:rStyle w:val="normaltextrun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CHANGE is a group that is not in </w:t>
            </w:r>
            <w:proofErr w:type="gramStart"/>
            <w:r w:rsidRPr="00207449">
              <w:rPr>
                <w:rStyle w:val="normaltextrun"/>
                <w:rFonts w:ascii="Arial" w:hAnsi="Arial" w:cs="Arial"/>
                <w:sz w:val="28"/>
                <w:szCs w:val="28"/>
                <w:shd w:val="clear" w:color="auto" w:fill="FFFFFF"/>
              </w:rPr>
              <w:t>Australia</w:t>
            </w:r>
            <w:proofErr w:type="gramEnd"/>
            <w:r w:rsidRPr="00207449">
              <w:rPr>
                <w:rStyle w:val="normaltextrun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 but the information might still be helpful.</w:t>
            </w:r>
          </w:p>
          <w:p w14:paraId="135182B1" w14:textId="76729935" w:rsidR="0095782E" w:rsidRPr="00D569FF" w:rsidRDefault="00FC3CBC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207449">
              <w:rPr>
                <w:rFonts w:ascii="Arial" w:hAnsi="Arial" w:cs="Arial"/>
                <w:sz w:val="28"/>
                <w:szCs w:val="28"/>
              </w:rPr>
              <w:t xml:space="preserve">For more information </w:t>
            </w:r>
            <w:r w:rsidR="00094915" w:rsidRPr="00207449">
              <w:rPr>
                <w:rFonts w:ascii="Arial" w:hAnsi="Arial" w:cs="Arial"/>
                <w:sz w:val="28"/>
                <w:szCs w:val="28"/>
              </w:rPr>
              <w:t>go to</w:t>
            </w:r>
            <w:r w:rsidRPr="00207449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11490723" w14:textId="1E907035" w:rsidR="00746F52" w:rsidRPr="004D1DC8" w:rsidRDefault="003D3E56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hyperlink r:id="rId29" w:history="1">
              <w:r w:rsidR="0095782E" w:rsidRPr="00207449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changepeople.org/our-work/lgbtq-an-easy-read-guide</w:t>
              </w:r>
            </w:hyperlink>
          </w:p>
        </w:tc>
      </w:tr>
      <w:tr w:rsidR="00746F52" w:rsidRPr="004D1DC8" w14:paraId="6260D930" w14:textId="77777777" w:rsidTr="00D569FF">
        <w:trPr>
          <w:trHeight w:val="1416"/>
        </w:trPr>
        <w:tc>
          <w:tcPr>
            <w:tcW w:w="3258" w:type="dxa"/>
          </w:tcPr>
          <w:p w14:paraId="4F573A5C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7" w:type="dxa"/>
          </w:tcPr>
          <w:p w14:paraId="6066CA04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3562F18F" w14:textId="77777777" w:rsidTr="00D569FF">
        <w:tc>
          <w:tcPr>
            <w:tcW w:w="3258" w:type="dxa"/>
          </w:tcPr>
          <w:p w14:paraId="3878E932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rFonts w:ascii="Arial" w:hAnsi="Arial" w:cs="Arial"/>
                <w:noProof/>
                <w:sz w:val="28"/>
                <w:szCs w:val="28"/>
              </w:rPr>
              <w:drawing>
                <wp:inline distT="0" distB="0" distL="0" distR="0" wp14:anchorId="4ED19742" wp14:editId="4FA4FB9A">
                  <wp:extent cx="1488558" cy="1488558"/>
                  <wp:effectExtent l="0" t="0" r="0" b="0"/>
                  <wp:docPr id="98" name="Picture 98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0927" cy="149092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6505489B" w14:textId="55BCD78B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Twenty10 helps people in NSW between 12 and 25 years old who identify as LGBTQ+. </w:t>
            </w:r>
          </w:p>
          <w:p w14:paraId="16BF5D1E" w14:textId="77777777" w:rsidR="00746F52" w:rsidRPr="00B338D3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FB34B97" w14:textId="77777777" w:rsidR="00B338D3" w:rsidRDefault="00651C8F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For more information about Twenty10 </w:t>
            </w:r>
            <w:r w:rsidR="00094915">
              <w:rPr>
                <w:rFonts w:ascii="Arial" w:hAnsi="Arial" w:cs="Arial"/>
                <w:sz w:val="28"/>
                <w:szCs w:val="28"/>
              </w:rPr>
              <w:t>go to</w:t>
            </w:r>
            <w:r w:rsidR="00746F52" w:rsidRPr="004D1DC8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02D88D01" w14:textId="77777777" w:rsidR="00B338D3" w:rsidRPr="00B338D3" w:rsidRDefault="00B338D3" w:rsidP="00746F52">
            <w:pPr>
              <w:spacing w:line="360" w:lineRule="auto"/>
              <w:rPr>
                <w:sz w:val="16"/>
                <w:szCs w:val="16"/>
              </w:rPr>
            </w:pPr>
          </w:p>
          <w:p w14:paraId="08C2D49B" w14:textId="753E56EC" w:rsidR="00746F52" w:rsidRPr="00DA1CEF" w:rsidRDefault="003D3E56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hyperlink r:id="rId30" w:history="1">
              <w:r w:rsidR="00B338D3" w:rsidRPr="00DA1CEF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twenty10.org.au/</w:t>
              </w:r>
            </w:hyperlink>
          </w:p>
        </w:tc>
      </w:tr>
      <w:tr w:rsidR="00746F52" w:rsidRPr="004D1DC8" w14:paraId="58C70BEB" w14:textId="77777777" w:rsidTr="00D569FF">
        <w:trPr>
          <w:trHeight w:val="1321"/>
        </w:trPr>
        <w:tc>
          <w:tcPr>
            <w:tcW w:w="3258" w:type="dxa"/>
          </w:tcPr>
          <w:p w14:paraId="2FD9DE15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7" w:type="dxa"/>
          </w:tcPr>
          <w:p w14:paraId="54298B04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338D3" w:rsidRPr="004D1DC8" w14:paraId="1E944274" w14:textId="77777777" w:rsidTr="00D569FF">
        <w:tc>
          <w:tcPr>
            <w:tcW w:w="3258" w:type="dxa"/>
          </w:tcPr>
          <w:p w14:paraId="38A6079C" w14:textId="63E17C65" w:rsidR="00B338D3" w:rsidRPr="004D1DC8" w:rsidRDefault="00B338D3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2512" behindDoc="1" locked="0" layoutInCell="1" allowOverlap="1" wp14:anchorId="35085A72" wp14:editId="094DBF94">
                  <wp:simplePos x="0" y="0"/>
                  <wp:positionH relativeFrom="column">
                    <wp:posOffset>4460</wp:posOffset>
                  </wp:positionH>
                  <wp:positionV relativeFrom="paragraph">
                    <wp:posOffset>233665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12701" y="2540"/>
                      <wp:lineTo x="8637" y="3556"/>
                      <wp:lineTo x="3556" y="5842"/>
                      <wp:lineTo x="3556" y="7113"/>
                      <wp:lineTo x="0" y="14733"/>
                      <wp:lineTo x="0" y="18797"/>
                      <wp:lineTo x="21338" y="18797"/>
                      <wp:lineTo x="21338" y="13717"/>
                      <wp:lineTo x="19305" y="11177"/>
                      <wp:lineTo x="18797" y="5842"/>
                      <wp:lineTo x="16257" y="3302"/>
                      <wp:lineTo x="14225" y="2540"/>
                      <wp:lineTo x="12701" y="2540"/>
                    </wp:wrapPolygon>
                  </wp:wrapTight>
                  <wp:docPr id="100" name="Picture 100" descr="A picture containing person, person, posing, crow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A picture containing person, person, posing, crow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637DC905" w14:textId="77777777" w:rsidR="00B338D3" w:rsidRPr="004D1DC8" w:rsidRDefault="00B338D3" w:rsidP="00B338D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Twenty10 has services for everyone, not just people with intellectual disability.</w:t>
            </w:r>
          </w:p>
          <w:p w14:paraId="6B95B07C" w14:textId="77777777" w:rsidR="00B338D3" w:rsidRPr="00B338D3" w:rsidRDefault="00B338D3" w:rsidP="00B338D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68A085EC" w14:textId="77777777" w:rsidR="00B338D3" w:rsidRPr="00F32791" w:rsidRDefault="00B338D3" w:rsidP="00B338D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Twenty10 provides</w:t>
            </w:r>
            <w:r>
              <w:rPr>
                <w:rFonts w:ascii="Arial" w:hAnsi="Arial" w:cs="Arial"/>
                <w:sz w:val="28"/>
                <w:szCs w:val="28"/>
              </w:rPr>
              <w:t xml:space="preserve"> c</w:t>
            </w:r>
            <w:r w:rsidRPr="009D7348">
              <w:rPr>
                <w:rFonts w:ascii="Arial" w:hAnsi="Arial" w:cs="Arial"/>
                <w:sz w:val="28"/>
                <w:szCs w:val="28"/>
              </w:rPr>
              <w:t>ounselling</w:t>
            </w:r>
            <w:r>
              <w:rPr>
                <w:rFonts w:ascii="Arial" w:hAnsi="Arial" w:cs="Arial"/>
                <w:sz w:val="28"/>
                <w:szCs w:val="28"/>
              </w:rPr>
              <w:t>.</w:t>
            </w:r>
          </w:p>
          <w:p w14:paraId="713E98C1" w14:textId="77777777" w:rsidR="00B338D3" w:rsidRPr="00B338D3" w:rsidRDefault="00B338D3" w:rsidP="00B338D3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772525" w14:textId="77777777" w:rsidR="00B338D3" w:rsidRDefault="00B338D3" w:rsidP="00B338D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F0BEA">
              <w:rPr>
                <w:rFonts w:ascii="Arial" w:hAnsi="Arial" w:cs="Arial"/>
                <w:b/>
                <w:sz w:val="28"/>
                <w:szCs w:val="28"/>
              </w:rPr>
              <w:t xml:space="preserve">Counselling </w:t>
            </w:r>
            <w:r w:rsidRPr="004F0BEA">
              <w:rPr>
                <w:rFonts w:ascii="Arial" w:hAnsi="Arial" w:cs="Arial"/>
                <w:sz w:val="28"/>
                <w:szCs w:val="28"/>
              </w:rPr>
              <w:t xml:space="preserve">is when you chat with workers </w:t>
            </w:r>
            <w:proofErr w:type="gramStart"/>
            <w:r w:rsidRPr="004F0BEA">
              <w:rPr>
                <w:rFonts w:ascii="Arial" w:hAnsi="Arial" w:cs="Arial"/>
                <w:sz w:val="28"/>
                <w:szCs w:val="28"/>
              </w:rPr>
              <w:t>about</w:t>
            </w:r>
            <w:proofErr w:type="gramEnd"/>
          </w:p>
          <w:p w14:paraId="3AD8A7D3" w14:textId="77777777" w:rsidR="00B338D3" w:rsidRPr="00B338D3" w:rsidRDefault="00B338D3" w:rsidP="00B338D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4AB2A03" w14:textId="77777777" w:rsidR="00B338D3" w:rsidRDefault="00B338D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F0BEA">
              <w:rPr>
                <w:rFonts w:ascii="Arial" w:hAnsi="Arial" w:cs="Arial"/>
                <w:sz w:val="28"/>
                <w:szCs w:val="28"/>
              </w:rPr>
              <w:t xml:space="preserve">Issues in your life </w:t>
            </w:r>
          </w:p>
          <w:p w14:paraId="55777F31" w14:textId="77777777" w:rsidR="00B338D3" w:rsidRPr="00B338D3" w:rsidRDefault="00B338D3" w:rsidP="00B338D3">
            <w:pPr>
              <w:spacing w:line="360" w:lineRule="auto"/>
              <w:ind w:left="360"/>
              <w:rPr>
                <w:rFonts w:ascii="Arial" w:hAnsi="Arial" w:cs="Arial"/>
                <w:sz w:val="16"/>
                <w:szCs w:val="16"/>
              </w:rPr>
            </w:pPr>
          </w:p>
          <w:p w14:paraId="547EC68F" w14:textId="52446A82" w:rsidR="00B338D3" w:rsidRPr="00B338D3" w:rsidRDefault="00B338D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ays you can fix these issues</w:t>
            </w:r>
          </w:p>
        </w:tc>
      </w:tr>
      <w:tr w:rsidR="00746F52" w:rsidRPr="004D1DC8" w14:paraId="2F03C5CE" w14:textId="77777777" w:rsidTr="00D569FF">
        <w:trPr>
          <w:trHeight w:val="2835"/>
        </w:trPr>
        <w:tc>
          <w:tcPr>
            <w:tcW w:w="3258" w:type="dxa"/>
          </w:tcPr>
          <w:p w14:paraId="7AA63BEB" w14:textId="5C6E24A1" w:rsidR="00746F52" w:rsidRPr="004D1DC8" w:rsidRDefault="00F65AC5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15584" behindDoc="0" locked="0" layoutInCell="1" allowOverlap="1" wp14:anchorId="5B76B42C" wp14:editId="38B75E07">
                  <wp:simplePos x="0" y="0"/>
                  <wp:positionH relativeFrom="column">
                    <wp:posOffset>-68163</wp:posOffset>
                  </wp:positionH>
                  <wp:positionV relativeFrom="paragraph">
                    <wp:posOffset>0</wp:posOffset>
                  </wp:positionV>
                  <wp:extent cx="1620000" cy="1620000"/>
                  <wp:effectExtent l="0" t="0" r="0" b="0"/>
                  <wp:wrapSquare wrapText="bothSides"/>
                  <wp:docPr id="165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29D8AFD9" w14:textId="3DFECCBB" w:rsidR="00746F52" w:rsidRDefault="00C358BB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Twenty10 </w:t>
            </w:r>
            <w:r>
              <w:rPr>
                <w:rFonts w:ascii="Arial" w:hAnsi="Arial" w:cs="Arial"/>
                <w:sz w:val="28"/>
                <w:szCs w:val="28"/>
              </w:rPr>
              <w:t xml:space="preserve">also </w:t>
            </w:r>
            <w:proofErr w:type="gramStart"/>
            <w:r w:rsidRPr="004D1DC8">
              <w:rPr>
                <w:rFonts w:ascii="Arial" w:hAnsi="Arial" w:cs="Arial"/>
                <w:sz w:val="28"/>
                <w:szCs w:val="28"/>
              </w:rPr>
              <w:t>provides</w:t>
            </w:r>
            <w:proofErr w:type="gramEnd"/>
          </w:p>
          <w:p w14:paraId="5E5D60ED" w14:textId="77777777" w:rsidR="00B338D3" w:rsidRPr="00B338D3" w:rsidRDefault="00B338D3" w:rsidP="00B338D3">
            <w:pPr>
              <w:rPr>
                <w:rFonts w:ascii="Arial" w:hAnsi="Arial" w:cs="Arial"/>
                <w:sz w:val="16"/>
                <w:szCs w:val="16"/>
              </w:rPr>
            </w:pPr>
          </w:p>
          <w:p w14:paraId="6513607B" w14:textId="77777777" w:rsidR="00C358BB" w:rsidRDefault="00C358BB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Support for social skills</w:t>
            </w:r>
          </w:p>
          <w:p w14:paraId="1EE67591" w14:textId="77777777" w:rsidR="00C358BB" w:rsidRPr="00B338D3" w:rsidRDefault="00C358BB" w:rsidP="00A25678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1FB2F2F" w14:textId="77777777" w:rsidR="00C358BB" w:rsidRDefault="00C358BB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A25678">
              <w:rPr>
                <w:rFonts w:ascii="Arial" w:hAnsi="Arial" w:cs="Arial"/>
                <w:sz w:val="28"/>
                <w:szCs w:val="28"/>
              </w:rPr>
              <w:t>Mental health support</w:t>
            </w:r>
          </w:p>
          <w:p w14:paraId="5655A766" w14:textId="65F6A3EA" w:rsidR="00B338D3" w:rsidRPr="00B338D3" w:rsidRDefault="00B338D3" w:rsidP="00B338D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61B422ED" w14:textId="77777777" w:rsidTr="00D569FF">
        <w:trPr>
          <w:trHeight w:val="3683"/>
        </w:trPr>
        <w:tc>
          <w:tcPr>
            <w:tcW w:w="3258" w:type="dxa"/>
          </w:tcPr>
          <w:p w14:paraId="3EC829D5" w14:textId="65455AE3" w:rsidR="00746F52" w:rsidRPr="004D1DC8" w:rsidRDefault="0049772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F0BEA">
              <w:rPr>
                <w:rFonts w:ascii="Arial" w:hAnsi="Arial" w:cs="Arial"/>
                <w:noProof/>
                <w:sz w:val="28"/>
                <w:szCs w:val="28"/>
              </w:rPr>
              <w:drawing>
                <wp:anchor distT="0" distB="0" distL="114300" distR="114300" simplePos="0" relativeHeight="251708416" behindDoc="1" locked="0" layoutInCell="1" allowOverlap="1" wp14:anchorId="3D4897F6" wp14:editId="60001FA4">
                  <wp:simplePos x="0" y="0"/>
                  <wp:positionH relativeFrom="column">
                    <wp:posOffset>-48260</wp:posOffset>
                  </wp:positionH>
                  <wp:positionV relativeFrom="paragraph">
                    <wp:posOffset>413468</wp:posOffset>
                  </wp:positionV>
                  <wp:extent cx="1619885" cy="1619885"/>
                  <wp:effectExtent l="0" t="0" r="0" b="0"/>
                  <wp:wrapTight wrapText="bothSides">
                    <wp:wrapPolygon edited="0">
                      <wp:start x="7621" y="0"/>
                      <wp:lineTo x="6096" y="1016"/>
                      <wp:lineTo x="6096" y="2032"/>
                      <wp:lineTo x="6858" y="4064"/>
                      <wp:lineTo x="5080" y="5588"/>
                      <wp:lineTo x="3810" y="7367"/>
                      <wp:lineTo x="3556" y="12193"/>
                      <wp:lineTo x="4064" y="16257"/>
                      <wp:lineTo x="5842" y="20321"/>
                      <wp:lineTo x="6096" y="21338"/>
                      <wp:lineTo x="12955" y="21338"/>
                      <wp:lineTo x="13209" y="21338"/>
                      <wp:lineTo x="13971" y="12193"/>
                      <wp:lineTo x="14987" y="12193"/>
                      <wp:lineTo x="17781" y="9145"/>
                      <wp:lineTo x="18035" y="7621"/>
                      <wp:lineTo x="16003" y="6350"/>
                      <wp:lineTo x="10923" y="4064"/>
                      <wp:lineTo x="10923" y="1524"/>
                      <wp:lineTo x="9653" y="0"/>
                      <wp:lineTo x="7621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6198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377" w:type="dxa"/>
          </w:tcPr>
          <w:p w14:paraId="05CDE6BA" w14:textId="77777777" w:rsidR="00F6238E" w:rsidRDefault="00F6238E" w:rsidP="0062095F">
            <w:pPr>
              <w:spacing w:line="360" w:lineRule="auto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58F6930A" w14:textId="3E956EF1" w:rsidR="00B338D3" w:rsidRDefault="0062095F" w:rsidP="0062095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F0BEA">
              <w:rPr>
                <w:rFonts w:ascii="Arial" w:hAnsi="Arial" w:cs="Arial"/>
                <w:b/>
                <w:sz w:val="28"/>
                <w:szCs w:val="28"/>
              </w:rPr>
              <w:t>Mental health</w:t>
            </w:r>
            <w:r w:rsidRPr="004F0BEA">
              <w:rPr>
                <w:rFonts w:ascii="Arial" w:hAnsi="Arial" w:cs="Arial"/>
                <w:sz w:val="28"/>
                <w:szCs w:val="28"/>
              </w:rPr>
              <w:t xml:space="preserve"> is </w:t>
            </w:r>
            <w:proofErr w:type="gramStart"/>
            <w:r w:rsidRPr="004F0BEA">
              <w:rPr>
                <w:rFonts w:ascii="Arial" w:hAnsi="Arial" w:cs="Arial"/>
                <w:sz w:val="28"/>
                <w:szCs w:val="28"/>
              </w:rPr>
              <w:t>about</w:t>
            </w:r>
            <w:proofErr w:type="gramEnd"/>
            <w:r w:rsidRPr="004F0BEA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41026A95" w14:textId="06BB4299" w:rsidR="0062095F" w:rsidRPr="00B338D3" w:rsidRDefault="0062095F" w:rsidP="00B338D3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4F0BEA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49417080" w14:textId="77777777" w:rsidR="0062095F" w:rsidRDefault="0062095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F0BEA">
              <w:rPr>
                <w:rFonts w:ascii="Arial" w:hAnsi="Arial" w:cs="Arial"/>
                <w:sz w:val="28"/>
                <w:szCs w:val="28"/>
              </w:rPr>
              <w:t xml:space="preserve">How you think </w:t>
            </w:r>
          </w:p>
          <w:p w14:paraId="01D61244" w14:textId="77777777" w:rsidR="0062095F" w:rsidRPr="00B338D3" w:rsidRDefault="0062095F" w:rsidP="00B338D3">
            <w:pPr>
              <w:pStyle w:val="ListParagraph"/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A97841D" w14:textId="6066225F" w:rsidR="00746F52" w:rsidRPr="00A25678" w:rsidRDefault="0062095F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A25678">
              <w:rPr>
                <w:rFonts w:ascii="Arial" w:hAnsi="Arial" w:cs="Arial"/>
                <w:sz w:val="28"/>
                <w:szCs w:val="28"/>
              </w:rPr>
              <w:t>How you feel</w:t>
            </w:r>
          </w:p>
        </w:tc>
      </w:tr>
      <w:tr w:rsidR="00746F52" w:rsidRPr="004D1DC8" w14:paraId="06169227" w14:textId="77777777" w:rsidTr="00D569FF">
        <w:tc>
          <w:tcPr>
            <w:tcW w:w="3258" w:type="dxa"/>
          </w:tcPr>
          <w:p w14:paraId="56ACC87F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377" w:type="dxa"/>
          </w:tcPr>
          <w:p w14:paraId="3D948747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34A49" w:rsidRPr="004D1DC8" w14:paraId="667CDF30" w14:textId="77777777" w:rsidTr="00D569FF">
        <w:trPr>
          <w:trHeight w:val="2826"/>
        </w:trPr>
        <w:tc>
          <w:tcPr>
            <w:tcW w:w="3258" w:type="dxa"/>
          </w:tcPr>
          <w:p w14:paraId="6C88062A" w14:textId="52DEB255" w:rsidR="00234A49" w:rsidRPr="004D1DC8" w:rsidRDefault="009640A9" w:rsidP="00746F52">
            <w:pPr>
              <w:spacing w:line="360" w:lineRule="auto"/>
              <w:rPr>
                <w:noProof/>
                <w:sz w:val="20"/>
                <w:szCs w:val="20"/>
              </w:rPr>
            </w:pPr>
            <w:r w:rsidRPr="004F0BEA">
              <w:rPr>
                <w:rFonts w:ascii="Arial" w:hAnsi="Arial" w:cs="Arial"/>
                <w:noProof/>
                <w:sz w:val="28"/>
                <w:szCs w:val="28"/>
                <w:lang w:eastAsia="en-AU"/>
              </w:rPr>
              <w:drawing>
                <wp:inline distT="0" distB="0" distL="0" distR="0" wp14:anchorId="446C5AF1" wp14:editId="0BE9B741">
                  <wp:extent cx="1620000" cy="1313063"/>
                  <wp:effectExtent l="0" t="0" r="0" b="1905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3130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1F6270FD" w14:textId="77777777" w:rsidR="00234A49" w:rsidRDefault="00234A49" w:rsidP="00234A4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 w:rsidRPr="004D1DC8">
              <w:rPr>
                <w:rFonts w:ascii="Arial" w:hAnsi="Arial" w:cs="Arial"/>
                <w:sz w:val="28"/>
                <w:szCs w:val="28"/>
              </w:rPr>
              <w:t>QLife</w:t>
            </w:r>
            <w:proofErr w:type="spellEnd"/>
            <w:r w:rsidRPr="004D1DC8">
              <w:rPr>
                <w:rFonts w:ascii="Arial" w:hAnsi="Arial" w:cs="Arial"/>
                <w:sz w:val="28"/>
                <w:szCs w:val="28"/>
              </w:rPr>
              <w:t xml:space="preserve"> is a chatline that provides free LGBTQ+ peer support and referrals.</w:t>
            </w:r>
          </w:p>
          <w:p w14:paraId="3BC19BB0" w14:textId="77777777" w:rsidR="00095517" w:rsidRPr="00B338D3" w:rsidRDefault="00095517" w:rsidP="00234A49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9615815" w14:textId="7190B307" w:rsidR="00234A49" w:rsidRPr="004D1DC8" w:rsidRDefault="00095517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95517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A25678">
              <w:rPr>
                <w:rFonts w:ascii="Arial" w:hAnsi="Arial" w:cs="Arial"/>
                <w:b/>
                <w:bCs/>
                <w:sz w:val="28"/>
                <w:szCs w:val="28"/>
              </w:rPr>
              <w:t>referral</w:t>
            </w:r>
            <w:r w:rsidRPr="00095517">
              <w:rPr>
                <w:rFonts w:ascii="Arial" w:hAnsi="Arial" w:cs="Arial"/>
                <w:sz w:val="28"/>
                <w:szCs w:val="28"/>
              </w:rPr>
              <w:t xml:space="preserve"> is when someone suggests you see a worker who can support you.</w:t>
            </w:r>
          </w:p>
        </w:tc>
      </w:tr>
      <w:tr w:rsidR="00B338D3" w:rsidRPr="004D1DC8" w14:paraId="412BBEBD" w14:textId="77777777" w:rsidTr="00D569FF">
        <w:trPr>
          <w:trHeight w:val="568"/>
        </w:trPr>
        <w:tc>
          <w:tcPr>
            <w:tcW w:w="3258" w:type="dxa"/>
          </w:tcPr>
          <w:p w14:paraId="07BC073B" w14:textId="77777777" w:rsidR="00B338D3" w:rsidRPr="004F0BEA" w:rsidRDefault="00B338D3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  <w:lang w:eastAsia="en-AU"/>
              </w:rPr>
            </w:pPr>
          </w:p>
        </w:tc>
        <w:tc>
          <w:tcPr>
            <w:tcW w:w="6377" w:type="dxa"/>
          </w:tcPr>
          <w:p w14:paraId="536E1516" w14:textId="77777777" w:rsidR="00B338D3" w:rsidRPr="004D1DC8" w:rsidRDefault="00B338D3" w:rsidP="00234A4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0DBF668B" w14:textId="77777777" w:rsidTr="00D569FF">
        <w:tc>
          <w:tcPr>
            <w:tcW w:w="3258" w:type="dxa"/>
          </w:tcPr>
          <w:p w14:paraId="203C4324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  <w:r w:rsidRPr="004D1DC8">
              <w:rPr>
                <w:noProof/>
                <w:sz w:val="20"/>
                <w:szCs w:val="20"/>
              </w:rPr>
              <w:drawing>
                <wp:inline distT="0" distB="0" distL="0" distR="0" wp14:anchorId="0BA196CB" wp14:editId="0C71D680">
                  <wp:extent cx="1620000" cy="1620000"/>
                  <wp:effectExtent l="0" t="0" r="0" b="0"/>
                  <wp:docPr id="104" name="Picture 104" descr="A person smiling with her hand on her f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A person smiling with her hand on her fac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21020AD2" w14:textId="77777777" w:rsidR="00746F52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You can</w:t>
            </w:r>
          </w:p>
          <w:p w14:paraId="635679BD" w14:textId="77777777" w:rsidR="00B338D3" w:rsidRPr="00B338D3" w:rsidRDefault="00B338D3" w:rsidP="00745149">
            <w:pPr>
              <w:rPr>
                <w:rFonts w:ascii="Arial" w:hAnsi="Arial" w:cs="Arial"/>
                <w:sz w:val="16"/>
                <w:szCs w:val="16"/>
              </w:rPr>
            </w:pPr>
          </w:p>
          <w:p w14:paraId="6665EA63" w14:textId="7EEF33F8" w:rsidR="00746F52" w:rsidRPr="004D1DC8" w:rsidRDefault="00746F5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Call </w:t>
            </w:r>
            <w:proofErr w:type="spellStart"/>
            <w:r w:rsidRPr="004D1DC8">
              <w:rPr>
                <w:rFonts w:ascii="Arial" w:hAnsi="Arial" w:cs="Arial"/>
                <w:sz w:val="28"/>
                <w:szCs w:val="28"/>
              </w:rPr>
              <w:t>QLife</w:t>
            </w:r>
            <w:proofErr w:type="spellEnd"/>
            <w:r w:rsidRPr="004D1DC8">
              <w:rPr>
                <w:rFonts w:ascii="Arial" w:hAnsi="Arial" w:cs="Arial"/>
                <w:sz w:val="28"/>
                <w:szCs w:val="28"/>
              </w:rPr>
              <w:t xml:space="preserve"> on </w:t>
            </w: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1800 184 527 </w:t>
            </w:r>
            <w:r w:rsidRPr="004D1DC8">
              <w:rPr>
                <w:rFonts w:ascii="Arial" w:hAnsi="Arial" w:cs="Arial"/>
                <w:sz w:val="28"/>
                <w:szCs w:val="28"/>
              </w:rPr>
              <w:t xml:space="preserve">between 3pm and </w:t>
            </w:r>
            <w:r w:rsidR="00722FD5" w:rsidRPr="004D1DC8">
              <w:rPr>
                <w:rFonts w:ascii="Arial" w:hAnsi="Arial" w:cs="Arial"/>
                <w:sz w:val="28"/>
                <w:szCs w:val="28"/>
              </w:rPr>
              <w:t xml:space="preserve">12am </w:t>
            </w:r>
            <w:r w:rsidRPr="004D1DC8">
              <w:rPr>
                <w:rFonts w:ascii="Arial" w:hAnsi="Arial" w:cs="Arial"/>
                <w:sz w:val="28"/>
                <w:szCs w:val="28"/>
              </w:rPr>
              <w:t>midnight every day</w:t>
            </w:r>
          </w:p>
          <w:p w14:paraId="6EDDB878" w14:textId="77777777" w:rsidR="00746F52" w:rsidRPr="00B338D3" w:rsidRDefault="00746F52" w:rsidP="00745149">
            <w:pPr>
              <w:rPr>
                <w:rFonts w:ascii="Arial" w:hAnsi="Arial" w:cs="Arial"/>
                <w:sz w:val="16"/>
                <w:szCs w:val="16"/>
              </w:rPr>
            </w:pPr>
          </w:p>
          <w:p w14:paraId="13570DF7" w14:textId="735AB62D" w:rsidR="00746F52" w:rsidRPr="00B338D3" w:rsidRDefault="00746F5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Chat to </w:t>
            </w:r>
            <w:proofErr w:type="spellStart"/>
            <w:r w:rsidRPr="004D1DC8">
              <w:rPr>
                <w:rFonts w:ascii="Arial" w:hAnsi="Arial" w:cs="Arial"/>
                <w:sz w:val="28"/>
                <w:szCs w:val="28"/>
              </w:rPr>
              <w:t>QLife</w:t>
            </w:r>
            <w:proofErr w:type="spellEnd"/>
            <w:r w:rsidRPr="004D1DC8">
              <w:rPr>
                <w:rFonts w:ascii="Arial" w:hAnsi="Arial" w:cs="Arial"/>
                <w:sz w:val="28"/>
                <w:szCs w:val="28"/>
              </w:rPr>
              <w:t xml:space="preserve"> online </w:t>
            </w:r>
            <w:hyperlink r:id="rId36" w:history="1">
              <w:r w:rsidRPr="004D1DC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qlife.org.au/</w:t>
              </w:r>
            </w:hyperlink>
          </w:p>
        </w:tc>
      </w:tr>
      <w:tr w:rsidR="00746F52" w:rsidRPr="004D1DC8" w14:paraId="108B8FA2" w14:textId="77777777" w:rsidTr="00D569FF">
        <w:tc>
          <w:tcPr>
            <w:tcW w:w="3258" w:type="dxa"/>
          </w:tcPr>
          <w:p w14:paraId="21D7CD5F" w14:textId="77777777" w:rsidR="00746F52" w:rsidRPr="004D1DC8" w:rsidRDefault="00746F52" w:rsidP="00746F52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 wp14:anchorId="36C5B317" wp14:editId="295E6495">
                  <wp:extent cx="1620000" cy="1620000"/>
                  <wp:effectExtent l="0" t="0" r="0" b="0"/>
                  <wp:docPr id="106" name="Picture 106" descr="A picture containing person, person, posing, crow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A picture containing person, person, posing, crow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6EEE8382" w14:textId="77777777" w:rsidR="00746F52" w:rsidRPr="003652E1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3652E1">
              <w:rPr>
                <w:rFonts w:ascii="Arial" w:hAnsi="Arial" w:cs="Arial"/>
                <w:sz w:val="28"/>
                <w:szCs w:val="28"/>
              </w:rPr>
              <w:t>Relationships and Private Stuff has counselling and education to support you.</w:t>
            </w:r>
          </w:p>
          <w:p w14:paraId="4F3815CD" w14:textId="77777777" w:rsidR="00746F52" w:rsidRPr="003652E1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35A931D0" w14:textId="77777777" w:rsidR="00746F52" w:rsidRPr="003652E1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3652E1">
              <w:rPr>
                <w:rFonts w:ascii="Arial" w:hAnsi="Arial" w:cs="Arial"/>
                <w:sz w:val="28"/>
                <w:szCs w:val="28"/>
              </w:rPr>
              <w:t>Their services can be included in your NDIS plan.</w:t>
            </w:r>
          </w:p>
          <w:p w14:paraId="36E8D852" w14:textId="77777777" w:rsidR="00746F52" w:rsidRPr="003652E1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5B8B781B" w14:textId="417A49E9" w:rsidR="00720F31" w:rsidRPr="00D569FF" w:rsidRDefault="00C86AC8" w:rsidP="00745149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52E1">
              <w:rPr>
                <w:rFonts w:ascii="Arial" w:hAnsi="Arial" w:cs="Arial"/>
                <w:sz w:val="28"/>
                <w:szCs w:val="28"/>
              </w:rPr>
              <w:t xml:space="preserve">For more information about Relationships and Private Stuff </w:t>
            </w:r>
            <w:r w:rsidR="00094915" w:rsidRPr="003652E1">
              <w:rPr>
                <w:rFonts w:ascii="Arial" w:hAnsi="Arial" w:cs="Arial"/>
                <w:sz w:val="28"/>
                <w:szCs w:val="28"/>
              </w:rPr>
              <w:t>go to</w:t>
            </w:r>
            <w:r w:rsidR="00746F52" w:rsidRPr="003652E1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37" w:history="1">
              <w:r w:rsidR="00720F31" w:rsidRPr="003652E1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relationshipsandprivatestuff.com/</w:t>
              </w:r>
            </w:hyperlink>
          </w:p>
        </w:tc>
      </w:tr>
      <w:tr w:rsidR="00746F52" w:rsidRPr="004D1DC8" w14:paraId="126D9082" w14:textId="77777777" w:rsidTr="00D569FF">
        <w:trPr>
          <w:trHeight w:val="736"/>
        </w:trPr>
        <w:tc>
          <w:tcPr>
            <w:tcW w:w="3258" w:type="dxa"/>
          </w:tcPr>
          <w:p w14:paraId="5511FBF0" w14:textId="77777777" w:rsidR="00746F52" w:rsidRPr="004D1DC8" w:rsidRDefault="00746F52" w:rsidP="00746F52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7" w:type="dxa"/>
          </w:tcPr>
          <w:p w14:paraId="2DFB07F8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4B86F0D4" w14:textId="77777777" w:rsidTr="00D569FF">
        <w:tc>
          <w:tcPr>
            <w:tcW w:w="3258" w:type="dxa"/>
          </w:tcPr>
          <w:p w14:paraId="104D95C9" w14:textId="77777777" w:rsidR="00746F52" w:rsidRPr="004D1DC8" w:rsidRDefault="00746F52" w:rsidP="00746F52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noProof/>
                <w:sz w:val="20"/>
                <w:szCs w:val="20"/>
              </w:rPr>
              <w:drawing>
                <wp:inline distT="0" distB="0" distL="0" distR="0" wp14:anchorId="5B10A038" wp14:editId="759AE425">
                  <wp:extent cx="1620000" cy="1620000"/>
                  <wp:effectExtent l="0" t="0" r="0" b="0"/>
                  <wp:docPr id="109" name="Picture 109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79" name="Picture 1033369379" descr="Graphical user interface, application&#10;&#10;Description automatically generated"/>
                          <pic:cNvPicPr/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7" w:type="dxa"/>
          </w:tcPr>
          <w:p w14:paraId="0B77E93C" w14:textId="167F9EA1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Sydney Queer and Disability Community is a group on Facebook </w:t>
            </w:r>
            <w:r w:rsidR="00B12E3E" w:rsidRPr="004D1DC8">
              <w:rPr>
                <w:rFonts w:ascii="Arial" w:hAnsi="Arial" w:cs="Arial"/>
                <w:sz w:val="28"/>
                <w:szCs w:val="28"/>
              </w:rPr>
              <w:t>that raises awareness for LGBTQ+ people with disability.</w:t>
            </w:r>
          </w:p>
          <w:p w14:paraId="123B5288" w14:textId="77777777" w:rsidR="00746F52" w:rsidRPr="00EC3932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796494E" w14:textId="407CA390" w:rsidR="00746F52" w:rsidRPr="001860E3" w:rsidRDefault="00C86AC8" w:rsidP="00745149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For more information about the community group </w:t>
            </w:r>
            <w:r w:rsidR="00094915">
              <w:rPr>
                <w:rFonts w:ascii="Arial" w:hAnsi="Arial" w:cs="Arial"/>
                <w:sz w:val="28"/>
                <w:szCs w:val="28"/>
              </w:rPr>
              <w:t>go to</w:t>
            </w:r>
            <w:r w:rsidR="00746F52" w:rsidRPr="004D1DC8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39" w:history="1">
              <w:r w:rsidR="00EC3932" w:rsidRPr="001860E3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facebook.com/</w:t>
              </w:r>
              <w:r w:rsidR="00EC3932" w:rsidRPr="001860E3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br/>
              </w:r>
              <w:proofErr w:type="spellStart"/>
              <w:r w:rsidR="00EC3932" w:rsidRPr="001860E3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queeranddisabled</w:t>
              </w:r>
              <w:proofErr w:type="spellEnd"/>
            </w:hyperlink>
          </w:p>
        </w:tc>
      </w:tr>
      <w:tr w:rsidR="00746F52" w:rsidRPr="004D1DC8" w14:paraId="3A07CD5C" w14:textId="77777777" w:rsidTr="00D569FF">
        <w:trPr>
          <w:trHeight w:val="824"/>
        </w:trPr>
        <w:tc>
          <w:tcPr>
            <w:tcW w:w="3258" w:type="dxa"/>
          </w:tcPr>
          <w:p w14:paraId="12D1D766" w14:textId="77777777" w:rsidR="00746F52" w:rsidRPr="004D1DC8" w:rsidRDefault="00746F52" w:rsidP="00746F52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7" w:type="dxa"/>
          </w:tcPr>
          <w:p w14:paraId="17412A7D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46F52" w:rsidRPr="004D1DC8" w14:paraId="72B26F46" w14:textId="77777777" w:rsidTr="00D569FF">
        <w:tc>
          <w:tcPr>
            <w:tcW w:w="3258" w:type="dxa"/>
          </w:tcPr>
          <w:p w14:paraId="585E14FE" w14:textId="77777777" w:rsidR="00746F52" w:rsidRPr="004D1DC8" w:rsidRDefault="00746F52" w:rsidP="00746F52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14560" behindDoc="1" locked="0" layoutInCell="1" allowOverlap="1" wp14:anchorId="4143AAB1" wp14:editId="6B800334">
                  <wp:simplePos x="0" y="0"/>
                  <wp:positionH relativeFrom="column">
                    <wp:posOffset>26817</wp:posOffset>
                  </wp:positionH>
                  <wp:positionV relativeFrom="paragraph">
                    <wp:posOffset>247089</wp:posOffset>
                  </wp:positionV>
                  <wp:extent cx="1620000" cy="1620000"/>
                  <wp:effectExtent l="0" t="0" r="0" b="0"/>
                  <wp:wrapTight wrapText="bothSides">
                    <wp:wrapPolygon edited="0">
                      <wp:start x="4318" y="1016"/>
                      <wp:lineTo x="3048" y="2540"/>
                      <wp:lineTo x="2032" y="4064"/>
                      <wp:lineTo x="2286" y="5588"/>
                      <wp:lineTo x="508" y="9653"/>
                      <wp:lineTo x="0" y="11939"/>
                      <wp:lineTo x="0" y="14479"/>
                      <wp:lineTo x="1016" y="20321"/>
                      <wp:lineTo x="19305" y="20321"/>
                      <wp:lineTo x="20829" y="17781"/>
                      <wp:lineTo x="21338" y="15495"/>
                      <wp:lineTo x="21338" y="13717"/>
                      <wp:lineTo x="20575" y="9653"/>
                      <wp:lineTo x="19559" y="8383"/>
                      <wp:lineTo x="16511" y="5588"/>
                      <wp:lineTo x="16765" y="4572"/>
                      <wp:lineTo x="16003" y="2032"/>
                      <wp:lineTo x="14987" y="1016"/>
                      <wp:lineTo x="4318" y="1016"/>
                    </wp:wrapPolygon>
                  </wp:wrapTight>
                  <wp:docPr id="110" name="Picture 110" descr="A picture containing person, person, indoor, peop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A picture containing person, person, indoor, peop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2C58348F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Rainbow Rights and Advocacy is a self-advocacy group.</w:t>
            </w:r>
          </w:p>
          <w:p w14:paraId="4EE51516" w14:textId="77777777" w:rsidR="00746F52" w:rsidRPr="00EC3932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4566BD3E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A </w:t>
            </w: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>self-advocate</w:t>
            </w:r>
            <w:r w:rsidRPr="004D1DC8">
              <w:rPr>
                <w:rFonts w:ascii="Arial" w:hAnsi="Arial" w:cs="Arial"/>
                <w:sz w:val="28"/>
                <w:szCs w:val="28"/>
              </w:rPr>
              <w:t xml:space="preserve"> is someone who speaks up for themselves.</w:t>
            </w:r>
          </w:p>
          <w:p w14:paraId="1176BB9C" w14:textId="77777777" w:rsidR="00746F52" w:rsidRPr="00EC3932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307F91C" w14:textId="530E3111" w:rsidR="00746F52" w:rsidRPr="004D1DC8" w:rsidRDefault="001C4509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Rainbow Rights and Advocacy</w:t>
            </w:r>
            <w:r w:rsidR="00746F52" w:rsidRPr="004D1DC8">
              <w:rPr>
                <w:rFonts w:ascii="Arial" w:hAnsi="Arial" w:cs="Arial"/>
                <w:sz w:val="28"/>
                <w:szCs w:val="28"/>
              </w:rPr>
              <w:t xml:space="preserve"> is run by and for LGBTQ+ people with intellectual disability.</w:t>
            </w:r>
          </w:p>
          <w:p w14:paraId="33EC6BCF" w14:textId="77777777" w:rsidR="00746F52" w:rsidRPr="00EC3932" w:rsidRDefault="00746F52" w:rsidP="00746F52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1E2B002D" w14:textId="2899E5F9" w:rsidR="00746F52" w:rsidRPr="00AB636E" w:rsidRDefault="00C86AC8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For more information </w:t>
            </w:r>
            <w:r w:rsidR="00094915">
              <w:rPr>
                <w:rFonts w:ascii="Arial" w:hAnsi="Arial" w:cs="Arial"/>
                <w:sz w:val="28"/>
                <w:szCs w:val="28"/>
              </w:rPr>
              <w:t>go to</w:t>
            </w:r>
            <w:r w:rsidR="00746F52" w:rsidRPr="004D1DC8">
              <w:rPr>
                <w:rFonts w:ascii="Arial" w:hAnsi="Arial" w:cs="Arial"/>
                <w:sz w:val="28"/>
                <w:szCs w:val="28"/>
              </w:rPr>
              <w:t xml:space="preserve"> </w:t>
            </w:r>
            <w:hyperlink r:id="rId41" w:history="1">
              <w:r w:rsidR="00746F52" w:rsidRPr="004D1DC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rainbowrights.com.au/</w:t>
              </w:r>
            </w:hyperlink>
          </w:p>
        </w:tc>
      </w:tr>
      <w:tr w:rsidR="00EF4CEE" w:rsidRPr="004D1DC8" w14:paraId="5BFBC8ED" w14:textId="77777777" w:rsidTr="00D569FF">
        <w:tc>
          <w:tcPr>
            <w:tcW w:w="3258" w:type="dxa"/>
          </w:tcPr>
          <w:p w14:paraId="6D55D4E4" w14:textId="6EFBB871" w:rsidR="00EF4CEE" w:rsidRPr="004D1DC8" w:rsidRDefault="00EF4CEE" w:rsidP="00EF4CEE">
            <w:pPr>
              <w:spacing w:line="360" w:lineRule="auto"/>
              <w:rPr>
                <w:noProof/>
                <w:sz w:val="20"/>
                <w:szCs w:val="20"/>
              </w:rPr>
            </w:pPr>
            <w:r w:rsidRPr="004D1DC8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713536" behindDoc="1" locked="0" layoutInCell="1" allowOverlap="1" wp14:anchorId="49DFA89B" wp14:editId="59912F54">
                  <wp:simplePos x="0" y="0"/>
                  <wp:positionH relativeFrom="column">
                    <wp:posOffset>111878</wp:posOffset>
                  </wp:positionH>
                  <wp:positionV relativeFrom="paragraph">
                    <wp:posOffset>116958</wp:posOffset>
                  </wp:positionV>
                  <wp:extent cx="1620000" cy="1016782"/>
                  <wp:effectExtent l="0" t="0" r="0" b="0"/>
                  <wp:wrapTight wrapText="bothSides">
                    <wp:wrapPolygon edited="0">
                      <wp:start x="0" y="0"/>
                      <wp:lineTo x="0" y="21047"/>
                      <wp:lineTo x="21338" y="21047"/>
                      <wp:lineTo x="21338" y="0"/>
                      <wp:lineTo x="0" y="0"/>
                    </wp:wrapPolygon>
                  </wp:wrapTight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167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7" w:type="dxa"/>
          </w:tcPr>
          <w:p w14:paraId="4CA88E5E" w14:textId="77777777" w:rsidR="00EF4CEE" w:rsidRPr="004D1DC8" w:rsidRDefault="00EF4CEE" w:rsidP="00EF4CE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There are some tricky words in this Easy Read sheet. </w:t>
            </w:r>
          </w:p>
          <w:p w14:paraId="796A98B7" w14:textId="77777777" w:rsidR="00EF4CEE" w:rsidRPr="00EC3932" w:rsidRDefault="00EF4CEE" w:rsidP="00EF4CE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0971AC41" w14:textId="77777777" w:rsidR="00EF4CEE" w:rsidRPr="004D1DC8" w:rsidRDefault="00EF4CEE" w:rsidP="00EF4CE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For more information about these words go to</w:t>
            </w:r>
          </w:p>
          <w:p w14:paraId="10D52511" w14:textId="116F08CC" w:rsidR="00EF4CEE" w:rsidRPr="000629C6" w:rsidRDefault="003D3E56" w:rsidP="00EF4CE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hyperlink r:id="rId43" w:history="1">
              <w:r w:rsidR="00EF4CEE" w:rsidRPr="000629C6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www.idmhconnect.health/word-list</w:t>
              </w:r>
            </w:hyperlink>
          </w:p>
        </w:tc>
      </w:tr>
      <w:tr w:rsidR="00746F52" w:rsidRPr="004D1DC8" w14:paraId="415CA5D4" w14:textId="77777777" w:rsidTr="00D569FF">
        <w:tc>
          <w:tcPr>
            <w:tcW w:w="3258" w:type="dxa"/>
          </w:tcPr>
          <w:p w14:paraId="4263C1B9" w14:textId="77777777" w:rsidR="00746F52" w:rsidRPr="004D1DC8" w:rsidRDefault="00746F52" w:rsidP="00746F52">
            <w:pPr>
              <w:spacing w:line="360" w:lineRule="auto"/>
              <w:rPr>
                <w:noProof/>
                <w:sz w:val="20"/>
                <w:szCs w:val="20"/>
              </w:rPr>
            </w:pPr>
          </w:p>
        </w:tc>
        <w:tc>
          <w:tcPr>
            <w:tcW w:w="6377" w:type="dxa"/>
          </w:tcPr>
          <w:p w14:paraId="080BA243" w14:textId="77777777" w:rsidR="00746F52" w:rsidRPr="004D1DC8" w:rsidRDefault="00746F52" w:rsidP="00746F52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C3D00DB" w14:textId="0F0C8613" w:rsidR="00933C46" w:rsidRPr="004D1DC8" w:rsidRDefault="00C86AC8">
      <w:pPr>
        <w:rPr>
          <w:sz w:val="20"/>
          <w:szCs w:val="20"/>
        </w:rPr>
      </w:pPr>
      <w:r w:rsidRPr="004D1DC8">
        <w:rPr>
          <w:sz w:val="20"/>
          <w:szCs w:val="20"/>
        </w:rPr>
        <w:br w:type="page"/>
      </w:r>
    </w:p>
    <w:p w14:paraId="6506D24A" w14:textId="77777777" w:rsidR="00933C46" w:rsidRPr="004D1DC8" w:rsidRDefault="00933C46">
      <w:pPr>
        <w:rPr>
          <w:sz w:val="20"/>
          <w:szCs w:val="20"/>
        </w:rPr>
        <w:sectPr w:rsidR="00933C46" w:rsidRPr="004D1DC8" w:rsidSect="0001174F">
          <w:footerReference w:type="default" r:id="rId44"/>
          <w:pgSz w:w="11906" w:h="16838"/>
          <w:pgMar w:top="1440" w:right="1440" w:bottom="1440" w:left="1440" w:header="708" w:footer="397" w:gutter="0"/>
          <w:pgBorders w:offsetFrom="page">
            <w:bottom w:val="single" w:sz="36" w:space="24" w:color="4472C4" w:themeColor="accent1"/>
          </w:pgBorders>
          <w:cols w:space="708"/>
          <w:docGrid w:linePitch="360"/>
        </w:sectPr>
      </w:pPr>
    </w:p>
    <w:p w14:paraId="0F62BB5E" w14:textId="77777777" w:rsidR="00931FCE" w:rsidRPr="004D1DC8" w:rsidRDefault="00931FCE" w:rsidP="00933C46">
      <w:pPr>
        <w:rPr>
          <w:sz w:val="20"/>
          <w:szCs w:val="20"/>
        </w:rPr>
      </w:pPr>
    </w:p>
    <w:p w14:paraId="61BF670D" w14:textId="2C8AC056" w:rsidR="00933C46" w:rsidRPr="004D1DC8" w:rsidRDefault="00DE3332" w:rsidP="00933C46">
      <w:pPr>
        <w:rPr>
          <w:sz w:val="20"/>
          <w:szCs w:val="20"/>
        </w:rPr>
      </w:pPr>
      <w:r w:rsidRPr="004D1DC8">
        <w:rPr>
          <w:noProof/>
          <w:sz w:val="20"/>
          <w:szCs w:val="20"/>
        </w:rPr>
        <w:drawing>
          <wp:anchor distT="0" distB="0" distL="114300" distR="114300" simplePos="0" relativeHeight="251688960" behindDoc="0" locked="0" layoutInCell="1" allowOverlap="1" wp14:anchorId="013FA6EB" wp14:editId="148D755C">
            <wp:simplePos x="0" y="0"/>
            <wp:positionH relativeFrom="column">
              <wp:posOffset>-914400</wp:posOffset>
            </wp:positionH>
            <wp:positionV relativeFrom="page">
              <wp:posOffset>10382</wp:posOffset>
            </wp:positionV>
            <wp:extent cx="3893820" cy="1079500"/>
            <wp:effectExtent l="0" t="0" r="0" b="6350"/>
            <wp:wrapSquare wrapText="bothSides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8"/>
        <w:gridCol w:w="6681"/>
      </w:tblGrid>
      <w:tr w:rsidR="00DE3332" w:rsidRPr="004D1DC8" w14:paraId="6F2DCACF" w14:textId="77777777" w:rsidTr="00931FCE">
        <w:trPr>
          <w:jc w:val="center"/>
        </w:trPr>
        <w:tc>
          <w:tcPr>
            <w:tcW w:w="2958" w:type="dxa"/>
            <w:hideMark/>
          </w:tcPr>
          <w:p w14:paraId="15ED014F" w14:textId="5C4EE9E6" w:rsidR="00DE3332" w:rsidRPr="004D1DC8" w:rsidRDefault="00DE333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1DC8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4080" behindDoc="0" locked="0" layoutInCell="1" allowOverlap="1" wp14:anchorId="19D592F7" wp14:editId="78E3F585">
                  <wp:simplePos x="0" y="0"/>
                  <wp:positionH relativeFrom="column">
                    <wp:posOffset>-54610</wp:posOffset>
                  </wp:positionH>
                  <wp:positionV relativeFrom="paragraph">
                    <wp:posOffset>27940</wp:posOffset>
                  </wp:positionV>
                  <wp:extent cx="1619250" cy="1200785"/>
                  <wp:effectExtent l="0" t="0" r="0" b="0"/>
                  <wp:wrapSquare wrapText="bothSides"/>
                  <wp:docPr id="40" name="Picture 40" descr="A group of men sitting at a 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group of men sitting at a tabl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1200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4057F8A2" w14:textId="77777777" w:rsidR="00DE3332" w:rsidRPr="004D1DC8" w:rsidRDefault="00DE3332">
            <w:pPr>
              <w:spacing w:line="36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o wrote this Easy </w:t>
            </w:r>
            <w:proofErr w:type="gramStart"/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>Read</w:t>
            </w:r>
            <w:proofErr w:type="gramEnd"/>
          </w:p>
          <w:p w14:paraId="09EA3CE4" w14:textId="77777777" w:rsidR="00DE3332" w:rsidRPr="00867495" w:rsidRDefault="00DE3332">
            <w:pPr>
              <w:spacing w:line="36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A2EA8BA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Janelle Weise, Claire Eagleson, Jenna Zhao, Tahli Hind, Dominique Abagi and Julian Trollor. </w:t>
            </w:r>
          </w:p>
          <w:p w14:paraId="6B0BE6B9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429F2A7D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Where these people work </w:t>
            </w:r>
          </w:p>
        </w:tc>
      </w:tr>
      <w:tr w:rsidR="00DE3332" w:rsidRPr="004D1DC8" w14:paraId="5080213C" w14:textId="77777777" w:rsidTr="00931FCE">
        <w:trPr>
          <w:trHeight w:val="2768"/>
          <w:jc w:val="center"/>
        </w:trPr>
        <w:tc>
          <w:tcPr>
            <w:tcW w:w="2958" w:type="dxa"/>
            <w:hideMark/>
          </w:tcPr>
          <w:p w14:paraId="4ACA5964" w14:textId="500A46F2" w:rsidR="00DE3332" w:rsidRPr="004D1DC8" w:rsidRDefault="00DE333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1DC8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2032" behindDoc="0" locked="0" layoutInCell="1" allowOverlap="1" wp14:anchorId="3173CF12" wp14:editId="5AAAF2F1">
                  <wp:simplePos x="0" y="0"/>
                  <wp:positionH relativeFrom="column">
                    <wp:posOffset>-68116</wp:posOffset>
                  </wp:positionH>
                  <wp:positionV relativeFrom="paragraph">
                    <wp:posOffset>83820</wp:posOffset>
                  </wp:positionV>
                  <wp:extent cx="1619885" cy="1765935"/>
                  <wp:effectExtent l="0" t="0" r="0" b="5715"/>
                  <wp:wrapSquare wrapText="bothSides"/>
                  <wp:docPr id="35" name="Picture 3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4FD42446" w14:textId="77777777" w:rsidR="00DE3332" w:rsidRPr="00554FEB" w:rsidRDefault="00DE3332">
            <w:pPr>
              <w:spacing w:line="276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8806E32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Department of Developmental Disability Neuropsychiatry UNSW Sydney.</w:t>
            </w:r>
          </w:p>
          <w:p w14:paraId="121022B3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100FD8CA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Also known as 3DN.</w:t>
            </w:r>
          </w:p>
          <w:p w14:paraId="4AFC73DB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51F5746B" w14:textId="710F8962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For more information about who wrote this Easy Read go to</w:t>
            </w:r>
            <w:r w:rsidR="0086749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BF2A18" w:rsidRPr="00BF2A18">
              <w:rPr>
                <w:rFonts w:ascii="Arial" w:hAnsi="Arial" w:cs="Arial"/>
                <w:sz w:val="28"/>
                <w:szCs w:val="28"/>
              </w:rPr>
              <w:t>https://idmhconnect.health/who-wrote-easy-read</w:t>
            </w:r>
          </w:p>
        </w:tc>
      </w:tr>
      <w:tr w:rsidR="00DE3332" w:rsidRPr="004D1DC8" w14:paraId="23F45152" w14:textId="77777777" w:rsidTr="00582AD5">
        <w:trPr>
          <w:trHeight w:val="3253"/>
          <w:jc w:val="center"/>
        </w:trPr>
        <w:tc>
          <w:tcPr>
            <w:tcW w:w="2958" w:type="dxa"/>
            <w:hideMark/>
          </w:tcPr>
          <w:p w14:paraId="5E87D802" w14:textId="36A7F36C" w:rsidR="00DE3332" w:rsidRPr="004D1DC8" w:rsidRDefault="007451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1DC8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5104" behindDoc="0" locked="0" layoutInCell="1" allowOverlap="1" wp14:anchorId="42DBA800" wp14:editId="7AE31BBF">
                  <wp:simplePos x="0" y="0"/>
                  <wp:positionH relativeFrom="column">
                    <wp:posOffset>-68343</wp:posOffset>
                  </wp:positionH>
                  <wp:positionV relativeFrom="paragraph">
                    <wp:posOffset>1199458</wp:posOffset>
                  </wp:positionV>
                  <wp:extent cx="1619885" cy="836930"/>
                  <wp:effectExtent l="0" t="0" r="0" b="1270"/>
                  <wp:wrapSquare wrapText="bothSides"/>
                  <wp:docPr id="34" name="Picture 34" descr="A person smil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A person smiling for the camera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836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D1DC8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1008" behindDoc="0" locked="0" layoutInCell="1" allowOverlap="1" wp14:anchorId="7FC8E642" wp14:editId="078C3896">
                  <wp:simplePos x="0" y="0"/>
                  <wp:positionH relativeFrom="page">
                    <wp:posOffset>531</wp:posOffset>
                  </wp:positionH>
                  <wp:positionV relativeFrom="page">
                    <wp:posOffset>80645</wp:posOffset>
                  </wp:positionV>
                  <wp:extent cx="1619250" cy="736600"/>
                  <wp:effectExtent l="0" t="0" r="0" b="6350"/>
                  <wp:wrapSquare wrapText="bothSides"/>
                  <wp:docPr id="28" name="Picture 28" descr="A picture containing 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A picture containing qr cod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0" cy="736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1C769D12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0D7474F0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The Council for Intellectual Disability reviewed this Easy Read sheet.</w:t>
            </w:r>
          </w:p>
          <w:p w14:paraId="47B6D3E8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7DA1BF01" w14:textId="77777777" w:rsidR="00582AD5" w:rsidRDefault="00582AD5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450746B2" w14:textId="5E65ACC4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The information in this Easy Read sheet is from the </w:t>
            </w:r>
            <w:hyperlink r:id="rId50" w:history="1">
              <w:r w:rsidRPr="004D1DC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https://idmhconnect.health/</w:t>
              </w:r>
            </w:hyperlink>
            <w:r w:rsidRPr="004D1DC8">
              <w:rPr>
                <w:rFonts w:ascii="Arial" w:hAnsi="Arial" w:cs="Arial"/>
                <w:sz w:val="28"/>
                <w:szCs w:val="28"/>
              </w:rPr>
              <w:t xml:space="preserve"> </w:t>
            </w:r>
            <w:proofErr w:type="gramStart"/>
            <w:r w:rsidRPr="004D1DC8">
              <w:rPr>
                <w:rFonts w:ascii="Arial" w:hAnsi="Arial" w:cs="Arial"/>
                <w:sz w:val="28"/>
                <w:szCs w:val="28"/>
              </w:rPr>
              <w:t>website</w:t>
            </w:r>
            <w:proofErr w:type="gramEnd"/>
          </w:p>
          <w:p w14:paraId="4330031D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E3332" w:rsidRPr="004D1DC8" w14:paraId="5ABD437F" w14:textId="77777777" w:rsidTr="00931FCE">
        <w:trPr>
          <w:jc w:val="center"/>
        </w:trPr>
        <w:tc>
          <w:tcPr>
            <w:tcW w:w="2958" w:type="dxa"/>
            <w:hideMark/>
          </w:tcPr>
          <w:p w14:paraId="6EE06BD6" w14:textId="620167E0" w:rsidR="00DE3332" w:rsidRPr="004D1DC8" w:rsidRDefault="007451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D1DC8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3056" behindDoc="1" locked="0" layoutInCell="1" allowOverlap="1" wp14:anchorId="59365F25" wp14:editId="132A6D1F">
                  <wp:simplePos x="0" y="0"/>
                  <wp:positionH relativeFrom="column">
                    <wp:posOffset>-68485</wp:posOffset>
                  </wp:positionH>
                  <wp:positionV relativeFrom="paragraph">
                    <wp:posOffset>745120</wp:posOffset>
                  </wp:positionV>
                  <wp:extent cx="1619885" cy="1409700"/>
                  <wp:effectExtent l="0" t="0" r="0" b="0"/>
                  <wp:wrapTight wrapText="bothSides">
                    <wp:wrapPolygon edited="0">
                      <wp:start x="4318" y="0"/>
                      <wp:lineTo x="3810" y="876"/>
                      <wp:lineTo x="2032" y="4670"/>
                      <wp:lineTo x="1270" y="6714"/>
                      <wp:lineTo x="1270" y="9632"/>
                      <wp:lineTo x="254" y="9924"/>
                      <wp:lineTo x="0" y="11384"/>
                      <wp:lineTo x="0" y="21308"/>
                      <wp:lineTo x="21338" y="21308"/>
                      <wp:lineTo x="21338" y="7297"/>
                      <wp:lineTo x="20829" y="6130"/>
                      <wp:lineTo x="19051" y="4962"/>
                      <wp:lineTo x="19559" y="2043"/>
                      <wp:lineTo x="16511" y="876"/>
                      <wp:lineTo x="6858" y="0"/>
                      <wp:lineTo x="4318" y="0"/>
                    </wp:wrapPolygon>
                  </wp:wrapTight>
                  <wp:docPr id="24" name="Picture 24" descr="Two people sitting at a table looking at a car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Two people sitting at a table looking at a card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409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81" w:type="dxa"/>
          </w:tcPr>
          <w:p w14:paraId="3295E1A9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D1DC8">
              <w:rPr>
                <w:rStyle w:val="eop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For </w:t>
            </w:r>
            <w:r w:rsidRPr="004D1DC8">
              <w:rPr>
                <w:rFonts w:ascii="Arial" w:hAnsi="Arial" w:cs="Arial"/>
                <w:sz w:val="28"/>
                <w:szCs w:val="28"/>
              </w:rPr>
              <w:t xml:space="preserve">information on how to support people to use Easy Read go to </w:t>
            </w:r>
            <w:hyperlink r:id="rId52" w:history="1">
              <w:r w:rsidRPr="004D1DC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 xml:space="preserve">https://www.3dn.unsw.edu.au/ </w:t>
              </w:r>
              <w:proofErr w:type="spellStart"/>
              <w:r w:rsidRPr="004D1DC8">
                <w:rPr>
                  <w:rStyle w:val="Hyperlink"/>
                  <w:rFonts w:ascii="Arial" w:hAnsi="Arial" w:cs="Arial"/>
                  <w:bCs/>
                  <w:sz w:val="28"/>
                  <w:szCs w:val="28"/>
                </w:rPr>
                <w:t>professionals_toolkit</w:t>
              </w:r>
              <w:proofErr w:type="spellEnd"/>
            </w:hyperlink>
            <w:r w:rsidRPr="004D1DC8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3AFEE00B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5EE5E30E" w14:textId="77E9DD40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 xml:space="preserve">© Department of Developmental Disability Neuropsychiatry UNSW Sydney </w:t>
            </w:r>
            <w:r w:rsidR="00BF2A18">
              <w:rPr>
                <w:rFonts w:ascii="Arial" w:hAnsi="Arial" w:cs="Arial"/>
                <w:sz w:val="28"/>
                <w:szCs w:val="28"/>
              </w:rPr>
              <w:t>27</w:t>
            </w:r>
            <w:r w:rsidRPr="004D1DC8">
              <w:rPr>
                <w:rFonts w:ascii="Arial" w:hAnsi="Arial" w:cs="Arial"/>
                <w:sz w:val="28"/>
                <w:szCs w:val="28"/>
              </w:rPr>
              <w:t>.</w:t>
            </w:r>
            <w:r w:rsidR="00BF2A18">
              <w:rPr>
                <w:rFonts w:ascii="Arial" w:hAnsi="Arial" w:cs="Arial"/>
                <w:sz w:val="28"/>
                <w:szCs w:val="28"/>
              </w:rPr>
              <w:t>01</w:t>
            </w:r>
            <w:r w:rsidRPr="004D1DC8">
              <w:rPr>
                <w:rFonts w:ascii="Arial" w:hAnsi="Arial" w:cs="Arial"/>
                <w:sz w:val="28"/>
                <w:szCs w:val="28"/>
              </w:rPr>
              <w:t>.</w:t>
            </w:r>
            <w:r w:rsidR="00BF2A18">
              <w:rPr>
                <w:rFonts w:ascii="Arial" w:hAnsi="Arial" w:cs="Arial"/>
                <w:sz w:val="28"/>
                <w:szCs w:val="28"/>
              </w:rPr>
              <w:t>2023</w:t>
            </w:r>
            <w:r w:rsidRPr="004D1DC8">
              <w:rPr>
                <w:rFonts w:ascii="Arial" w:hAnsi="Arial" w:cs="Arial"/>
                <w:sz w:val="28"/>
                <w:szCs w:val="28"/>
              </w:rPr>
              <w:t xml:space="preserve"> v2</w:t>
            </w:r>
          </w:p>
          <w:p w14:paraId="344480DB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  <w:p w14:paraId="43101332" w14:textId="77777777" w:rsidR="00DE3332" w:rsidRPr="004D1DC8" w:rsidRDefault="00DE333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4D1DC8">
              <w:rPr>
                <w:rFonts w:ascii="Arial" w:hAnsi="Arial" w:cs="Arial"/>
                <w:sz w:val="28"/>
                <w:szCs w:val="28"/>
              </w:rPr>
              <w:t>No changes can be made without asking the people who wrote this sheet.</w:t>
            </w:r>
          </w:p>
        </w:tc>
      </w:tr>
    </w:tbl>
    <w:p w14:paraId="59C891B9" w14:textId="4A5A75E7" w:rsidR="00E8332F" w:rsidRPr="004D1DC8" w:rsidRDefault="00DE3332" w:rsidP="00DE3332">
      <w:pPr>
        <w:spacing w:line="360" w:lineRule="auto"/>
        <w:rPr>
          <w:rFonts w:ascii="Arial" w:hAnsi="Arial" w:cs="Arial"/>
          <w:b/>
          <w:bCs/>
          <w:sz w:val="36"/>
          <w:szCs w:val="36"/>
        </w:rPr>
      </w:pPr>
      <w:r w:rsidRPr="004D1DC8">
        <w:rPr>
          <w:noProof/>
          <w:sz w:val="20"/>
          <w:szCs w:val="20"/>
        </w:rPr>
        <w:drawing>
          <wp:anchor distT="0" distB="0" distL="114300" distR="114300" simplePos="0" relativeHeight="251687936" behindDoc="0" locked="0" layoutInCell="1" allowOverlap="1" wp14:anchorId="3665C544" wp14:editId="413EDD2F">
            <wp:simplePos x="0" y="0"/>
            <wp:positionH relativeFrom="column">
              <wp:posOffset>-902934</wp:posOffset>
            </wp:positionH>
            <wp:positionV relativeFrom="page">
              <wp:posOffset>9601997</wp:posOffset>
            </wp:positionV>
            <wp:extent cx="7560000" cy="673415"/>
            <wp:effectExtent l="0" t="0" r="0" b="0"/>
            <wp:wrapSquare wrapText="bothSides"/>
            <wp:docPr id="12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4E1A0A5-CC1E-0A6B-0E85-E22E1806CD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4E1A0A5-CC1E-0A6B-0E85-E22E1806CD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-6412" r="-4078" b="-7772"/>
                    <a:stretch/>
                  </pic:blipFill>
                  <pic:spPr>
                    <a:xfrm>
                      <a:off x="0" y="0"/>
                      <a:ext cx="7560000" cy="67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8332F" w:rsidRPr="004D1DC8" w:rsidSect="00F61381">
      <w:headerReference w:type="default" r:id="rId54"/>
      <w:footerReference w:type="default" r:id="rId55"/>
      <w:pgSz w:w="11906" w:h="16838"/>
      <w:pgMar w:top="1440" w:right="1440" w:bottom="1440" w:left="1440" w:header="709" w:footer="709" w:gutter="0"/>
      <w:pgBorders w:offsetFrom="page">
        <w:bottom w:val="single" w:sz="36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83AAA" w14:textId="77777777" w:rsidR="0041697D" w:rsidRDefault="0041697D" w:rsidP="0001174F">
      <w:pPr>
        <w:spacing w:after="0" w:line="240" w:lineRule="auto"/>
      </w:pPr>
      <w:r>
        <w:separator/>
      </w:r>
    </w:p>
  </w:endnote>
  <w:endnote w:type="continuationSeparator" w:id="0">
    <w:p w14:paraId="584FB6C7" w14:textId="77777777" w:rsidR="0041697D" w:rsidRDefault="0041697D" w:rsidP="00011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32"/>
        <w:szCs w:val="32"/>
      </w:rPr>
      <w:id w:val="15777003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7124D2" w14:textId="4365AF59" w:rsidR="0001174F" w:rsidRPr="0001174F" w:rsidRDefault="0001174F">
        <w:pPr>
          <w:pStyle w:val="Footer"/>
          <w:jc w:val="right"/>
          <w:rPr>
            <w:rFonts w:ascii="Arial" w:hAnsi="Arial" w:cs="Arial"/>
            <w:sz w:val="32"/>
            <w:szCs w:val="32"/>
          </w:rPr>
        </w:pPr>
        <w:r w:rsidRPr="0001174F">
          <w:rPr>
            <w:rFonts w:ascii="Arial" w:hAnsi="Arial" w:cs="Arial"/>
            <w:sz w:val="32"/>
            <w:szCs w:val="32"/>
          </w:rPr>
          <w:fldChar w:fldCharType="begin"/>
        </w:r>
        <w:r w:rsidRPr="0001174F">
          <w:rPr>
            <w:rFonts w:ascii="Arial" w:hAnsi="Arial" w:cs="Arial"/>
            <w:sz w:val="32"/>
            <w:szCs w:val="32"/>
          </w:rPr>
          <w:instrText xml:space="preserve"> PAGE   \* MERGEFORMAT </w:instrText>
        </w:r>
        <w:r w:rsidRPr="0001174F">
          <w:rPr>
            <w:rFonts w:ascii="Arial" w:hAnsi="Arial" w:cs="Arial"/>
            <w:sz w:val="32"/>
            <w:szCs w:val="32"/>
          </w:rPr>
          <w:fldChar w:fldCharType="separate"/>
        </w:r>
        <w:r w:rsidRPr="0001174F">
          <w:rPr>
            <w:rFonts w:ascii="Arial" w:hAnsi="Arial" w:cs="Arial"/>
            <w:noProof/>
            <w:sz w:val="32"/>
            <w:szCs w:val="32"/>
          </w:rPr>
          <w:t>2</w:t>
        </w:r>
        <w:r w:rsidRPr="0001174F">
          <w:rPr>
            <w:rFonts w:ascii="Arial" w:hAnsi="Arial" w:cs="Arial"/>
            <w:noProof/>
            <w:sz w:val="32"/>
            <w:szCs w:val="32"/>
          </w:rPr>
          <w:fldChar w:fldCharType="end"/>
        </w:r>
      </w:p>
    </w:sdtContent>
  </w:sdt>
  <w:p w14:paraId="602BF975" w14:textId="77777777" w:rsidR="0001174F" w:rsidRPr="0001174F" w:rsidRDefault="0001174F">
    <w:pPr>
      <w:pStyle w:val="Footer"/>
      <w:rPr>
        <w:rFonts w:ascii="Arial" w:hAnsi="Arial" w:cs="Arial"/>
        <w:sz w:val="32"/>
        <w:szCs w:val="3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FBFF1" w14:textId="77777777" w:rsidR="001069B4" w:rsidRDefault="003D3E56">
    <w:pPr>
      <w:pStyle w:val="Footer"/>
      <w:rPr>
        <w:noProof/>
      </w:rPr>
    </w:pPr>
  </w:p>
  <w:p w14:paraId="504355F8" w14:textId="77777777" w:rsidR="00902A8E" w:rsidRDefault="00C20CBB">
    <w:pPr>
      <w:pStyle w:val="Footer"/>
    </w:pPr>
    <w:r>
      <w:rPr>
        <w:noProof/>
      </w:rPr>
      <w:t xml:space="preserve">            </w:t>
    </w:r>
  </w:p>
  <w:p w14:paraId="4245E7A1" w14:textId="77777777" w:rsidR="004741F6" w:rsidRDefault="003D3E56" w:rsidP="002B51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FCADB" w14:textId="77777777" w:rsidR="0041697D" w:rsidRDefault="0041697D" w:rsidP="0001174F">
      <w:pPr>
        <w:spacing w:after="0" w:line="240" w:lineRule="auto"/>
      </w:pPr>
      <w:r>
        <w:separator/>
      </w:r>
    </w:p>
  </w:footnote>
  <w:footnote w:type="continuationSeparator" w:id="0">
    <w:p w14:paraId="3F79DF0D" w14:textId="77777777" w:rsidR="0041697D" w:rsidRDefault="0041697D" w:rsidP="00011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27C0" w14:textId="77777777" w:rsidR="004741F6" w:rsidRDefault="003D3E56" w:rsidP="003B2790">
    <w:pPr>
      <w:pStyle w:val="Header"/>
    </w:pPr>
  </w:p>
  <w:p w14:paraId="5A1DDB5F" w14:textId="77777777" w:rsidR="004741F6" w:rsidRDefault="003D3E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352FB"/>
    <w:multiLevelType w:val="hybridMultilevel"/>
    <w:tmpl w:val="C6D2E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42EF9"/>
    <w:multiLevelType w:val="hybridMultilevel"/>
    <w:tmpl w:val="60F27C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85ED1"/>
    <w:multiLevelType w:val="hybridMultilevel"/>
    <w:tmpl w:val="F8B4D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250F4"/>
    <w:multiLevelType w:val="hybridMultilevel"/>
    <w:tmpl w:val="EE6892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316EDD"/>
    <w:multiLevelType w:val="hybridMultilevel"/>
    <w:tmpl w:val="AD7636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25B6A"/>
    <w:multiLevelType w:val="hybridMultilevel"/>
    <w:tmpl w:val="60261A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8538553">
    <w:abstractNumId w:val="2"/>
  </w:num>
  <w:num w:numId="2" w16cid:durableId="2092727514">
    <w:abstractNumId w:val="0"/>
  </w:num>
  <w:num w:numId="3" w16cid:durableId="707531148">
    <w:abstractNumId w:val="4"/>
  </w:num>
  <w:num w:numId="4" w16cid:durableId="1362898476">
    <w:abstractNumId w:val="5"/>
  </w:num>
  <w:num w:numId="5" w16cid:durableId="1852134646">
    <w:abstractNumId w:val="1"/>
  </w:num>
  <w:num w:numId="6" w16cid:durableId="1659192192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7MwMDe1NDM2sTRT0lEKTi0uzszPAykwqQUAjwfCmSwAAAA="/>
  </w:docVars>
  <w:rsids>
    <w:rsidRoot w:val="00EE0395"/>
    <w:rsid w:val="0001174F"/>
    <w:rsid w:val="00014ECA"/>
    <w:rsid w:val="00021855"/>
    <w:rsid w:val="0002342B"/>
    <w:rsid w:val="000459F2"/>
    <w:rsid w:val="000629C6"/>
    <w:rsid w:val="000643E9"/>
    <w:rsid w:val="000657B6"/>
    <w:rsid w:val="00067145"/>
    <w:rsid w:val="00082604"/>
    <w:rsid w:val="000855D1"/>
    <w:rsid w:val="00094915"/>
    <w:rsid w:val="00095517"/>
    <w:rsid w:val="000A1191"/>
    <w:rsid w:val="0011167B"/>
    <w:rsid w:val="001401E3"/>
    <w:rsid w:val="00145EAE"/>
    <w:rsid w:val="00173D83"/>
    <w:rsid w:val="001860E3"/>
    <w:rsid w:val="00191822"/>
    <w:rsid w:val="00192B02"/>
    <w:rsid w:val="001B167D"/>
    <w:rsid w:val="001C4509"/>
    <w:rsid w:val="001C6D21"/>
    <w:rsid w:val="002070E8"/>
    <w:rsid w:val="00207449"/>
    <w:rsid w:val="00216B8A"/>
    <w:rsid w:val="00220044"/>
    <w:rsid w:val="00233D0E"/>
    <w:rsid w:val="00234A49"/>
    <w:rsid w:val="002404B4"/>
    <w:rsid w:val="00245423"/>
    <w:rsid w:val="00251517"/>
    <w:rsid w:val="00255120"/>
    <w:rsid w:val="002A5182"/>
    <w:rsid w:val="002A67EB"/>
    <w:rsid w:val="00301DFC"/>
    <w:rsid w:val="003177D0"/>
    <w:rsid w:val="00334788"/>
    <w:rsid w:val="00341FB5"/>
    <w:rsid w:val="00343687"/>
    <w:rsid w:val="003652E1"/>
    <w:rsid w:val="003803CB"/>
    <w:rsid w:val="003925C2"/>
    <w:rsid w:val="00395FEF"/>
    <w:rsid w:val="003978F5"/>
    <w:rsid w:val="003A33AF"/>
    <w:rsid w:val="003B0128"/>
    <w:rsid w:val="003B2C65"/>
    <w:rsid w:val="003D0BB4"/>
    <w:rsid w:val="003D0F5F"/>
    <w:rsid w:val="003D3E56"/>
    <w:rsid w:val="003D74C4"/>
    <w:rsid w:val="003F6653"/>
    <w:rsid w:val="00404CFC"/>
    <w:rsid w:val="00406264"/>
    <w:rsid w:val="0041697D"/>
    <w:rsid w:val="004170E5"/>
    <w:rsid w:val="004422FA"/>
    <w:rsid w:val="004630D6"/>
    <w:rsid w:val="004722D1"/>
    <w:rsid w:val="00497722"/>
    <w:rsid w:val="004B5510"/>
    <w:rsid w:val="004D1DC8"/>
    <w:rsid w:val="005012FC"/>
    <w:rsid w:val="00522619"/>
    <w:rsid w:val="00552750"/>
    <w:rsid w:val="00554FEB"/>
    <w:rsid w:val="00560E6F"/>
    <w:rsid w:val="00582AD5"/>
    <w:rsid w:val="005D6B0F"/>
    <w:rsid w:val="005E07A1"/>
    <w:rsid w:val="0062095F"/>
    <w:rsid w:val="00621093"/>
    <w:rsid w:val="006301E5"/>
    <w:rsid w:val="00646DEB"/>
    <w:rsid w:val="00651C8F"/>
    <w:rsid w:val="00664B33"/>
    <w:rsid w:val="006700B5"/>
    <w:rsid w:val="006A024C"/>
    <w:rsid w:val="006A5242"/>
    <w:rsid w:val="006B15D4"/>
    <w:rsid w:val="006B5EC9"/>
    <w:rsid w:val="006C3407"/>
    <w:rsid w:val="006C4DF8"/>
    <w:rsid w:val="006D4855"/>
    <w:rsid w:val="006E389B"/>
    <w:rsid w:val="006E47CA"/>
    <w:rsid w:val="006E7476"/>
    <w:rsid w:val="006F2D1F"/>
    <w:rsid w:val="006F3948"/>
    <w:rsid w:val="00712668"/>
    <w:rsid w:val="00720F31"/>
    <w:rsid w:val="00722FD5"/>
    <w:rsid w:val="00726396"/>
    <w:rsid w:val="0072717C"/>
    <w:rsid w:val="007337E3"/>
    <w:rsid w:val="00745149"/>
    <w:rsid w:val="00746F52"/>
    <w:rsid w:val="00766CDD"/>
    <w:rsid w:val="007805E8"/>
    <w:rsid w:val="00797E60"/>
    <w:rsid w:val="007B5B9F"/>
    <w:rsid w:val="00805A90"/>
    <w:rsid w:val="00823004"/>
    <w:rsid w:val="00823384"/>
    <w:rsid w:val="00850BCF"/>
    <w:rsid w:val="008531AA"/>
    <w:rsid w:val="00867495"/>
    <w:rsid w:val="00876186"/>
    <w:rsid w:val="00882F38"/>
    <w:rsid w:val="008C35D4"/>
    <w:rsid w:val="008D3055"/>
    <w:rsid w:val="008D3EC0"/>
    <w:rsid w:val="008D73CA"/>
    <w:rsid w:val="008F2E61"/>
    <w:rsid w:val="00900796"/>
    <w:rsid w:val="0090795D"/>
    <w:rsid w:val="009267F4"/>
    <w:rsid w:val="00931FCE"/>
    <w:rsid w:val="00933C46"/>
    <w:rsid w:val="00941111"/>
    <w:rsid w:val="00950134"/>
    <w:rsid w:val="0095782E"/>
    <w:rsid w:val="009640A9"/>
    <w:rsid w:val="0097323D"/>
    <w:rsid w:val="0097799D"/>
    <w:rsid w:val="009866E3"/>
    <w:rsid w:val="009E2A6F"/>
    <w:rsid w:val="009E422E"/>
    <w:rsid w:val="009E5A06"/>
    <w:rsid w:val="009F30A6"/>
    <w:rsid w:val="00A25678"/>
    <w:rsid w:val="00A56189"/>
    <w:rsid w:val="00A56C70"/>
    <w:rsid w:val="00A610D4"/>
    <w:rsid w:val="00A62408"/>
    <w:rsid w:val="00A73F30"/>
    <w:rsid w:val="00A83E04"/>
    <w:rsid w:val="00A86CE7"/>
    <w:rsid w:val="00AA7ED8"/>
    <w:rsid w:val="00AB636E"/>
    <w:rsid w:val="00AC3A41"/>
    <w:rsid w:val="00AE2E85"/>
    <w:rsid w:val="00AE62D8"/>
    <w:rsid w:val="00AF4BE5"/>
    <w:rsid w:val="00B12E3E"/>
    <w:rsid w:val="00B16743"/>
    <w:rsid w:val="00B201BD"/>
    <w:rsid w:val="00B20AEF"/>
    <w:rsid w:val="00B2116A"/>
    <w:rsid w:val="00B338D3"/>
    <w:rsid w:val="00B56B70"/>
    <w:rsid w:val="00B6079F"/>
    <w:rsid w:val="00B81C35"/>
    <w:rsid w:val="00B837F2"/>
    <w:rsid w:val="00BA0C7D"/>
    <w:rsid w:val="00BF2A18"/>
    <w:rsid w:val="00C1628D"/>
    <w:rsid w:val="00C20CBB"/>
    <w:rsid w:val="00C358BB"/>
    <w:rsid w:val="00C52360"/>
    <w:rsid w:val="00C5316A"/>
    <w:rsid w:val="00C57318"/>
    <w:rsid w:val="00C61720"/>
    <w:rsid w:val="00C72B88"/>
    <w:rsid w:val="00C86AC8"/>
    <w:rsid w:val="00C871B2"/>
    <w:rsid w:val="00CA0DA1"/>
    <w:rsid w:val="00CA71D4"/>
    <w:rsid w:val="00CB2A4A"/>
    <w:rsid w:val="00CB462C"/>
    <w:rsid w:val="00CE1EFA"/>
    <w:rsid w:val="00CE6FAD"/>
    <w:rsid w:val="00D04646"/>
    <w:rsid w:val="00D143F8"/>
    <w:rsid w:val="00D14E47"/>
    <w:rsid w:val="00D25E22"/>
    <w:rsid w:val="00D26956"/>
    <w:rsid w:val="00D40070"/>
    <w:rsid w:val="00D569FF"/>
    <w:rsid w:val="00D6689E"/>
    <w:rsid w:val="00D710DB"/>
    <w:rsid w:val="00D82947"/>
    <w:rsid w:val="00D87AAB"/>
    <w:rsid w:val="00DA1CEF"/>
    <w:rsid w:val="00DD1150"/>
    <w:rsid w:val="00DD7E09"/>
    <w:rsid w:val="00DD7F33"/>
    <w:rsid w:val="00DE3332"/>
    <w:rsid w:val="00DF7016"/>
    <w:rsid w:val="00E23327"/>
    <w:rsid w:val="00E27B39"/>
    <w:rsid w:val="00E71384"/>
    <w:rsid w:val="00E76822"/>
    <w:rsid w:val="00E8332F"/>
    <w:rsid w:val="00E94B31"/>
    <w:rsid w:val="00EB75F9"/>
    <w:rsid w:val="00EC29EB"/>
    <w:rsid w:val="00EC3932"/>
    <w:rsid w:val="00ED7D51"/>
    <w:rsid w:val="00EE0395"/>
    <w:rsid w:val="00EE4A0B"/>
    <w:rsid w:val="00EF4CEE"/>
    <w:rsid w:val="00F031E7"/>
    <w:rsid w:val="00F04371"/>
    <w:rsid w:val="00F12879"/>
    <w:rsid w:val="00F218AE"/>
    <w:rsid w:val="00F300F7"/>
    <w:rsid w:val="00F301CA"/>
    <w:rsid w:val="00F32791"/>
    <w:rsid w:val="00F42814"/>
    <w:rsid w:val="00F569D1"/>
    <w:rsid w:val="00F6238E"/>
    <w:rsid w:val="00F65AC5"/>
    <w:rsid w:val="00FB5B88"/>
    <w:rsid w:val="00FC3CBC"/>
    <w:rsid w:val="00FD1E21"/>
    <w:rsid w:val="00FE066A"/>
    <w:rsid w:val="00FF0A04"/>
    <w:rsid w:val="00FF673D"/>
    <w:rsid w:val="3A995358"/>
    <w:rsid w:val="56DDB0E4"/>
    <w:rsid w:val="75C73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B8C9F"/>
  <w15:chartTrackingRefBased/>
  <w15:docId w15:val="{33CAFF5D-C92A-4DD3-BD13-3BAA5A1EB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3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03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basedOn w:val="Normal"/>
    <w:link w:val="ListParagraphChar"/>
    <w:uiPriority w:val="34"/>
    <w:qFormat/>
    <w:rsid w:val="00EE0395"/>
    <w:pPr>
      <w:ind w:left="720"/>
      <w:contextualSpacing/>
    </w:p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EE0395"/>
  </w:style>
  <w:style w:type="character" w:styleId="Hyperlink">
    <w:name w:val="Hyperlink"/>
    <w:basedOn w:val="DefaultParagraphFont"/>
    <w:uiPriority w:val="99"/>
    <w:unhideWhenUsed/>
    <w:rsid w:val="00554FEB"/>
    <w:rPr>
      <w:b/>
      <w:color w:val="auto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167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67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743"/>
    <w:rPr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16743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16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11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74F"/>
  </w:style>
  <w:style w:type="paragraph" w:styleId="Footer">
    <w:name w:val="footer"/>
    <w:basedOn w:val="Normal"/>
    <w:link w:val="FooterChar"/>
    <w:uiPriority w:val="99"/>
    <w:unhideWhenUsed/>
    <w:rsid w:val="00011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74F"/>
  </w:style>
  <w:style w:type="character" w:customStyle="1" w:styleId="eop">
    <w:name w:val="eop"/>
    <w:basedOn w:val="DefaultParagraphFont"/>
    <w:rsid w:val="00933C46"/>
  </w:style>
  <w:style w:type="character" w:styleId="FollowedHyperlink">
    <w:name w:val="FollowedHyperlink"/>
    <w:basedOn w:val="DefaultParagraphFont"/>
    <w:uiPriority w:val="99"/>
    <w:semiHidden/>
    <w:unhideWhenUsed/>
    <w:rsid w:val="00D143F8"/>
    <w:rPr>
      <w:b/>
      <w:color w:val="000000" w:themeColor="text1"/>
      <w:u w:val="none"/>
    </w:rPr>
  </w:style>
  <w:style w:type="paragraph" w:customStyle="1" w:styleId="paragraph">
    <w:name w:val="paragraph"/>
    <w:basedOn w:val="Normal"/>
    <w:rsid w:val="000643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0643E9"/>
  </w:style>
  <w:style w:type="paragraph" w:styleId="Revision">
    <w:name w:val="Revision"/>
    <w:hidden/>
    <w:uiPriority w:val="99"/>
    <w:semiHidden/>
    <w:rsid w:val="008C35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0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idmhconnect.health/lgbtq-people/ER" TargetMode="External"/><Relationship Id="rId26" Type="http://schemas.openxmlformats.org/officeDocument/2006/relationships/image" Target="media/image15.png"/><Relationship Id="rId39" Type="http://schemas.openxmlformats.org/officeDocument/2006/relationships/hyperlink" Target="https://www.facebook.com/queeranddisabled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0.png"/><Relationship Id="rId42" Type="http://schemas.openxmlformats.org/officeDocument/2006/relationships/image" Target="media/image24.png"/><Relationship Id="rId47" Type="http://schemas.openxmlformats.org/officeDocument/2006/relationships/image" Target="media/image27.jpeg"/><Relationship Id="rId50" Type="http://schemas.openxmlformats.org/officeDocument/2006/relationships/hyperlink" Target="https://idmhconnect.health/" TargetMode="External"/><Relationship Id="rId55" Type="http://schemas.openxmlformats.org/officeDocument/2006/relationships/footer" Target="foot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hyperlink" Target="https://www.changepeople.org/our-work/lgbtq-an-easy-read-guide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18.png"/><Relationship Id="rId37" Type="http://schemas.openxmlformats.org/officeDocument/2006/relationships/hyperlink" Target="https://www.relationshipsandprivatestuff.com/" TargetMode="External"/><Relationship Id="rId40" Type="http://schemas.openxmlformats.org/officeDocument/2006/relationships/image" Target="media/image23.png"/><Relationship Id="rId45" Type="http://schemas.openxmlformats.org/officeDocument/2006/relationships/image" Target="media/image25.png"/><Relationship Id="rId53" Type="http://schemas.openxmlformats.org/officeDocument/2006/relationships/image" Target="media/image31.png"/><Relationship Id="rId5" Type="http://schemas.openxmlformats.org/officeDocument/2006/relationships/styles" Target="styles.xm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www.fpnsw.org.au/factsheets/individuals/disability/all-about-sex" TargetMode="External"/><Relationship Id="rId30" Type="http://schemas.openxmlformats.org/officeDocument/2006/relationships/hyperlink" Target="https://www.twenty10.org.au/" TargetMode="External"/><Relationship Id="rId35" Type="http://schemas.openxmlformats.org/officeDocument/2006/relationships/image" Target="media/image21.png"/><Relationship Id="rId43" Type="http://schemas.openxmlformats.org/officeDocument/2006/relationships/hyperlink" Target="https://www.idmhconnect.health/word-list" TargetMode="External"/><Relationship Id="rId48" Type="http://schemas.openxmlformats.org/officeDocument/2006/relationships/image" Target="media/image28.png"/><Relationship Id="rId56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image" Target="media/image30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image" Target="media/image19.png"/><Relationship Id="rId38" Type="http://schemas.openxmlformats.org/officeDocument/2006/relationships/image" Target="media/image22.png"/><Relationship Id="rId46" Type="http://schemas.openxmlformats.org/officeDocument/2006/relationships/image" Target="media/image26.png"/><Relationship Id="rId20" Type="http://schemas.openxmlformats.org/officeDocument/2006/relationships/image" Target="media/image10.png"/><Relationship Id="rId41" Type="http://schemas.openxmlformats.org/officeDocument/2006/relationships/hyperlink" Target="https://rainbowrights.com.au/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hyperlink" Target="https://www.fpnsw.org.au/factsheets/individuals/disability/sexuality-and-disability-service" TargetMode="External"/><Relationship Id="rId28" Type="http://schemas.openxmlformats.org/officeDocument/2006/relationships/image" Target="media/image16.png"/><Relationship Id="rId36" Type="http://schemas.openxmlformats.org/officeDocument/2006/relationships/hyperlink" Target="https://qlife.org.au/" TargetMode="External"/><Relationship Id="rId49" Type="http://schemas.openxmlformats.org/officeDocument/2006/relationships/image" Target="media/image29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17.png"/><Relationship Id="rId44" Type="http://schemas.openxmlformats.org/officeDocument/2006/relationships/footer" Target="footer1.xml"/><Relationship Id="rId52" Type="http://schemas.openxmlformats.org/officeDocument/2006/relationships/hyperlink" Target="https://www.3dn.unsw.edu.au/professionals_toolk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33edcef-f47a-4c5e-a924-4a93116ad01b">
      <UserInfo>
        <DisplayName>Jenifer Meyer</DisplayName>
        <AccountId>129</AccountId>
        <AccountType/>
      </UserInfo>
      <UserInfo>
        <DisplayName>Claire Eagleson</DisplayName>
        <AccountId>14</AccountId>
        <AccountType/>
      </UserInfo>
      <UserInfo>
        <DisplayName>Dominique Abagi</DisplayName>
        <AccountId>27</AccountId>
        <AccountType/>
      </UserInfo>
    </SharedWithUsers>
    <lcf76f155ced4ddcb4097134ff3c332f xmlns="d785068c-933f-42d9-9848-61a9b4310a58">
      <Terms xmlns="http://schemas.microsoft.com/office/infopath/2007/PartnerControls"/>
    </lcf76f155ced4ddcb4097134ff3c332f>
    <TaxCatchAll xmlns="633edcef-f47a-4c5e-a924-4a93116ad01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7E2B024AC6E4EBFBCE829157B2C83" ma:contentTypeVersion="15" ma:contentTypeDescription="Create a new document." ma:contentTypeScope="" ma:versionID="2a62054a4ede585a2f84f16a4d38f325">
  <xsd:schema xmlns:xsd="http://www.w3.org/2001/XMLSchema" xmlns:xs="http://www.w3.org/2001/XMLSchema" xmlns:p="http://schemas.microsoft.com/office/2006/metadata/properties" xmlns:ns2="d785068c-933f-42d9-9848-61a9b4310a58" xmlns:ns3="633edcef-f47a-4c5e-a924-4a93116ad01b" targetNamespace="http://schemas.microsoft.com/office/2006/metadata/properties" ma:root="true" ma:fieldsID="445d0ab67f3ed76dc9d068ec3dc4e969" ns2:_="" ns3:_="">
    <xsd:import namespace="d785068c-933f-42d9-9848-61a9b4310a58"/>
    <xsd:import namespace="633edcef-f47a-4c5e-a924-4a93116ad0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5068c-933f-42d9-9848-61a9b4310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edcef-f47a-4c5e-a924-4a93116ad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c78c417-9fcc-41a1-9cc0-e1110c8570e0}" ma:internalName="TaxCatchAll" ma:showField="CatchAllData" ma:web="633edcef-f47a-4c5e-a924-4a93116ad0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E4BC20-66EF-465C-8156-8BE04B28EC8B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d785068c-933f-42d9-9848-61a9b4310a58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633edcef-f47a-4c5e-a924-4a93116ad01b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FAC8D68-5553-4112-8B88-5D882B3BC6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5068c-933f-42d9-9848-61a9b4310a58"/>
    <ds:schemaRef ds:uri="633edcef-f47a-4c5e-a924-4a93116ad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0180E-0310-4EB0-A0F2-9B0429FB2B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9</Pages>
  <Words>734</Words>
  <Characters>4188</Characters>
  <Application>Microsoft Office Word</Application>
  <DocSecurity>0</DocSecurity>
  <Lines>34</Lines>
  <Paragraphs>9</Paragraphs>
  <ScaleCrop>false</ScaleCrop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a Zhao</dc:creator>
  <cp:keywords/>
  <dc:description/>
  <cp:lastModifiedBy>Jessica Ward</cp:lastModifiedBy>
  <cp:revision>38</cp:revision>
  <dcterms:created xsi:type="dcterms:W3CDTF">2023-02-14T03:24:00Z</dcterms:created>
  <dcterms:modified xsi:type="dcterms:W3CDTF">2023-03-1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7E2B024AC6E4EBFBCE829157B2C83</vt:lpwstr>
  </property>
  <property fmtid="{D5CDD505-2E9C-101B-9397-08002B2CF9AE}" pid="3" name="MediaServiceImageTags">
    <vt:lpwstr/>
  </property>
</Properties>
</file>